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419F7" w14:textId="24AFEE71" w:rsidR="00B80BF4" w:rsidRPr="000D44AC" w:rsidRDefault="00B80BF4" w:rsidP="00DF2E59">
      <w:pPr>
        <w:spacing w:line="360" w:lineRule="auto"/>
        <w:rPr>
          <w:rFonts w:cs="Times New Roman"/>
          <w:sz w:val="40"/>
          <w:szCs w:val="32"/>
          <w:lang w:val="en-US"/>
        </w:rPr>
      </w:pPr>
      <w:r w:rsidRPr="000D44AC">
        <w:rPr>
          <w:rFonts w:cs="Times New Roman"/>
          <w:sz w:val="40"/>
          <w:szCs w:val="32"/>
          <w:lang w:val="en-US"/>
        </w:rPr>
        <w:t>Supplementary material for:</w:t>
      </w:r>
    </w:p>
    <w:p w14:paraId="1E80B1D3" w14:textId="6FC494BD" w:rsidR="00BF3A02" w:rsidRPr="000D44AC" w:rsidRDefault="00F24A7C" w:rsidP="00DF2E59">
      <w:pPr>
        <w:spacing w:line="360" w:lineRule="auto"/>
        <w:rPr>
          <w:rFonts w:cs="Times New Roman"/>
          <w:i/>
          <w:iCs/>
          <w:sz w:val="40"/>
          <w:szCs w:val="32"/>
          <w:lang w:val="en-US"/>
        </w:rPr>
      </w:pPr>
      <w:r w:rsidRPr="000D44AC">
        <w:rPr>
          <w:rFonts w:cs="Times New Roman"/>
          <w:sz w:val="40"/>
          <w:szCs w:val="32"/>
          <w:lang w:val="en-US"/>
        </w:rPr>
        <w:t xml:space="preserve">Association Between </w:t>
      </w:r>
      <w:r w:rsidR="002C24CE" w:rsidRPr="000D44AC">
        <w:rPr>
          <w:rFonts w:cs="Times New Roman"/>
          <w:sz w:val="40"/>
          <w:szCs w:val="32"/>
          <w:lang w:val="en-US"/>
        </w:rPr>
        <w:t xml:space="preserve">Antibiotic </w:t>
      </w:r>
      <w:r w:rsidR="00E77A56" w:rsidRPr="000D44AC">
        <w:rPr>
          <w:rFonts w:cs="Times New Roman"/>
          <w:sz w:val="40"/>
          <w:szCs w:val="32"/>
          <w:lang w:val="en-US"/>
        </w:rPr>
        <w:t>Resistan</w:t>
      </w:r>
      <w:r w:rsidR="007326FB" w:rsidRPr="000D44AC">
        <w:rPr>
          <w:rFonts w:cs="Times New Roman"/>
          <w:sz w:val="40"/>
          <w:szCs w:val="32"/>
          <w:lang w:val="en-US"/>
        </w:rPr>
        <w:t>ce in</w:t>
      </w:r>
      <w:r w:rsidR="00E77A56" w:rsidRPr="000D44AC">
        <w:rPr>
          <w:rFonts w:cs="Times New Roman"/>
          <w:sz w:val="40"/>
          <w:szCs w:val="32"/>
          <w:lang w:val="en-US"/>
        </w:rPr>
        <w:t xml:space="preserve"> ICU-Acquired Infections</w:t>
      </w:r>
      <w:r w:rsidR="00E35395" w:rsidRPr="000D44AC">
        <w:rPr>
          <w:rFonts w:cs="Times New Roman"/>
          <w:sz w:val="40"/>
          <w:szCs w:val="32"/>
          <w:lang w:val="en-US"/>
        </w:rPr>
        <w:t xml:space="preserve"> </w:t>
      </w:r>
      <w:r w:rsidR="00E77A56" w:rsidRPr="000D44AC">
        <w:rPr>
          <w:rFonts w:cs="Times New Roman"/>
          <w:sz w:val="40"/>
          <w:szCs w:val="32"/>
          <w:lang w:val="en-US"/>
        </w:rPr>
        <w:t xml:space="preserve">and Excess </w:t>
      </w:r>
      <w:r w:rsidR="00A77B29" w:rsidRPr="000D44AC">
        <w:rPr>
          <w:rFonts w:cs="Times New Roman"/>
          <w:sz w:val="40"/>
          <w:szCs w:val="32"/>
          <w:lang w:val="en-US"/>
        </w:rPr>
        <w:t>Resource Utilization</w:t>
      </w:r>
      <w:r w:rsidR="00876FF6" w:rsidRPr="000D44AC">
        <w:rPr>
          <w:rFonts w:cs="Times New Roman"/>
          <w:sz w:val="40"/>
          <w:szCs w:val="32"/>
          <w:lang w:val="en-US"/>
        </w:rPr>
        <w:t>:</w:t>
      </w:r>
      <w:r w:rsidR="00B25CCB" w:rsidRPr="000D44AC">
        <w:rPr>
          <w:rFonts w:cs="Times New Roman"/>
          <w:sz w:val="40"/>
          <w:szCs w:val="32"/>
          <w:lang w:val="en-US"/>
        </w:rPr>
        <w:t xml:space="preserve"> Evidence from</w:t>
      </w:r>
      <w:r w:rsidR="002F2B20" w:rsidRPr="000D44AC">
        <w:rPr>
          <w:rFonts w:cs="Times New Roman"/>
          <w:i/>
          <w:iCs/>
          <w:sz w:val="40"/>
          <w:szCs w:val="32"/>
          <w:lang w:val="en-US"/>
        </w:rPr>
        <w:t xml:space="preserve"> </w:t>
      </w:r>
      <w:r w:rsidR="00EB45C8" w:rsidRPr="000D44AC">
        <w:rPr>
          <w:rFonts w:cs="Times New Roman"/>
          <w:sz w:val="40"/>
          <w:szCs w:val="32"/>
          <w:lang w:val="en-US"/>
        </w:rPr>
        <w:t>Spain, Italy</w:t>
      </w:r>
      <w:r w:rsidR="00054AC3" w:rsidRPr="000D44AC">
        <w:rPr>
          <w:rFonts w:cs="Times New Roman"/>
          <w:sz w:val="40"/>
          <w:szCs w:val="32"/>
          <w:lang w:val="en-US"/>
        </w:rPr>
        <w:t>,</w:t>
      </w:r>
      <w:r w:rsidR="00EB45C8" w:rsidRPr="000D44AC">
        <w:rPr>
          <w:rFonts w:cs="Times New Roman"/>
          <w:sz w:val="40"/>
          <w:szCs w:val="32"/>
          <w:lang w:val="en-US"/>
        </w:rPr>
        <w:t xml:space="preserve"> and Portugal</w:t>
      </w:r>
    </w:p>
    <w:p w14:paraId="4A32A725" w14:textId="554AE8C9" w:rsidR="00883183" w:rsidRPr="00CF3C46" w:rsidRDefault="00883183" w:rsidP="00DF2E59">
      <w:pPr>
        <w:spacing w:after="240" w:line="360" w:lineRule="auto"/>
        <w:rPr>
          <w:rFonts w:eastAsia="Times New Roman" w:cs="Times New Roman"/>
          <w:sz w:val="24"/>
          <w:szCs w:val="24"/>
          <w:vertAlign w:val="superscript"/>
          <w:lang w:val="es-ES"/>
        </w:rPr>
      </w:pPr>
      <w:r w:rsidRPr="00CF3C46">
        <w:rPr>
          <w:rFonts w:eastAsia="Times New Roman" w:cs="Times New Roman"/>
          <w:sz w:val="24"/>
          <w:szCs w:val="24"/>
          <w:lang w:val="es-ES"/>
        </w:rPr>
        <w:t>Miquel Serra-Burriel</w:t>
      </w:r>
      <w:r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1</w:t>
      </w:r>
      <w:r w:rsidR="00601B30"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,2</w:t>
      </w:r>
      <w:r w:rsidR="00DD6DBB"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*</w:t>
      </w:r>
      <w:r w:rsidRPr="00CF3C46">
        <w:rPr>
          <w:rFonts w:eastAsia="Times New Roman" w:cs="Times New Roman"/>
          <w:sz w:val="24"/>
          <w:szCs w:val="24"/>
          <w:lang w:val="es-ES"/>
        </w:rPr>
        <w:t>, Carlos Campillo-Artero</w:t>
      </w:r>
      <w:r w:rsidR="00601B30"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3</w:t>
      </w:r>
      <w:r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,1</w:t>
      </w:r>
      <w:r w:rsidRPr="00CF3C46">
        <w:rPr>
          <w:rFonts w:eastAsia="Times New Roman" w:cs="Times New Roman"/>
          <w:sz w:val="24"/>
          <w:szCs w:val="24"/>
          <w:lang w:val="es-ES"/>
        </w:rPr>
        <w:t>, Antonella Agodi</w:t>
      </w:r>
      <w:r w:rsidR="00601B30"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4</w:t>
      </w:r>
      <w:r w:rsidR="006A2713"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,</w:t>
      </w:r>
      <w:r w:rsidR="00601B30"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5</w:t>
      </w:r>
      <w:r w:rsidRPr="00CF3C46">
        <w:rPr>
          <w:rFonts w:eastAsia="Times New Roman" w:cs="Times New Roman"/>
          <w:sz w:val="24"/>
          <w:szCs w:val="24"/>
          <w:lang w:val="es-ES"/>
        </w:rPr>
        <w:t>, Martina Barchitta</w:t>
      </w:r>
      <w:r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3</w:t>
      </w:r>
      <w:r w:rsidR="006A2713"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,4</w:t>
      </w:r>
      <w:r w:rsidRPr="00CF3C46">
        <w:rPr>
          <w:rFonts w:eastAsia="Times New Roman" w:cs="Times New Roman"/>
          <w:sz w:val="24"/>
          <w:szCs w:val="24"/>
          <w:lang w:val="es-ES"/>
        </w:rPr>
        <w:t>, Guillem López-Casasnovas</w:t>
      </w:r>
      <w:r w:rsidRPr="00CF3C46">
        <w:rPr>
          <w:rFonts w:eastAsia="Times New Roman" w:cs="Times New Roman"/>
          <w:sz w:val="24"/>
          <w:szCs w:val="24"/>
          <w:vertAlign w:val="superscript"/>
          <w:lang w:val="es-ES"/>
        </w:rPr>
        <w:t>1</w:t>
      </w:r>
    </w:p>
    <w:p w14:paraId="0732E780" w14:textId="15826402" w:rsidR="00DD6DBB" w:rsidRPr="000D44AC" w:rsidRDefault="00883183" w:rsidP="0073619A">
      <w:pPr>
        <w:spacing w:after="240" w:line="240" w:lineRule="auto"/>
        <w:rPr>
          <w:rFonts w:cs="Times New Roman"/>
          <w:sz w:val="20"/>
          <w:szCs w:val="20"/>
          <w:lang w:val="en-US"/>
        </w:rPr>
      </w:pPr>
      <w:r w:rsidRPr="000D44AC">
        <w:rPr>
          <w:rFonts w:eastAsia="Times New Roman" w:cs="Times New Roman"/>
          <w:sz w:val="20"/>
          <w:szCs w:val="24"/>
          <w:vertAlign w:val="superscript"/>
          <w:lang w:val="en-US"/>
        </w:rPr>
        <w:t>1</w:t>
      </w:r>
      <w:r w:rsidRPr="000D44AC">
        <w:rPr>
          <w:rFonts w:eastAsia="Times New Roman" w:cs="Times New Roman"/>
          <w:sz w:val="20"/>
          <w:szCs w:val="24"/>
          <w:lang w:val="en-US"/>
        </w:rPr>
        <w:t xml:space="preserve"> </w:t>
      </w:r>
      <w:r w:rsidR="00F73575" w:rsidRPr="000D44AC">
        <w:rPr>
          <w:rFonts w:eastAsia="Times New Roman" w:cs="Times New Roman"/>
          <w:sz w:val="20"/>
          <w:szCs w:val="24"/>
          <w:lang w:val="en-US"/>
        </w:rPr>
        <w:t xml:space="preserve">Centre </w:t>
      </w:r>
      <w:r w:rsidRPr="000D44AC">
        <w:rPr>
          <w:rFonts w:eastAsia="Times New Roman" w:cs="Times New Roman"/>
          <w:sz w:val="20"/>
          <w:szCs w:val="24"/>
          <w:lang w:val="en-US"/>
        </w:rPr>
        <w:t>for Research in Health and Economics, Pompeu Fabra University, Barcelona, Spain.</w:t>
      </w:r>
      <w:r w:rsidR="0073619A">
        <w:rPr>
          <w:rFonts w:eastAsia="Times New Roman" w:cs="Times New Roman"/>
          <w:sz w:val="20"/>
          <w:szCs w:val="24"/>
          <w:lang w:val="en-US"/>
        </w:rPr>
        <w:t xml:space="preserve"> </w:t>
      </w:r>
      <w:r w:rsidR="002A1036" w:rsidRPr="000D44AC">
        <w:rPr>
          <w:rFonts w:cs="Times New Roman"/>
          <w:sz w:val="20"/>
          <w:szCs w:val="20"/>
          <w:vertAlign w:val="superscript"/>
          <w:lang w:val="en-US"/>
        </w:rPr>
        <w:t>2</w:t>
      </w:r>
      <w:r w:rsidR="002A1036" w:rsidRPr="000D44AC">
        <w:rPr>
          <w:rFonts w:cs="Times New Roman"/>
          <w:sz w:val="20"/>
          <w:szCs w:val="20"/>
          <w:lang w:val="en-US"/>
        </w:rPr>
        <w:t xml:space="preserve"> Epidemiology, Biostatistics and Prevention Institute, University of Zurich</w:t>
      </w:r>
      <w:r w:rsidR="0073619A">
        <w:rPr>
          <w:rFonts w:cs="Times New Roman"/>
          <w:sz w:val="20"/>
          <w:szCs w:val="20"/>
          <w:lang w:val="en-US"/>
        </w:rPr>
        <w:t xml:space="preserve"> </w:t>
      </w:r>
      <w:r w:rsidR="006F2A66" w:rsidRPr="000D44AC">
        <w:rPr>
          <w:rFonts w:eastAsia="Times New Roman" w:cs="Times New Roman"/>
          <w:sz w:val="20"/>
          <w:szCs w:val="24"/>
          <w:vertAlign w:val="superscript"/>
          <w:lang w:val="en-US"/>
        </w:rPr>
        <w:t>3</w:t>
      </w:r>
      <w:r w:rsidRPr="000D44AC">
        <w:rPr>
          <w:rFonts w:eastAsia="Times New Roman" w:cs="Times New Roman"/>
          <w:sz w:val="20"/>
          <w:szCs w:val="24"/>
          <w:lang w:val="en-US"/>
        </w:rPr>
        <w:t xml:space="preserve"> Balearic Islands Health Service, Palma de Mallorca, Balearic Islands, Spain.</w:t>
      </w:r>
      <w:r w:rsidR="0073619A">
        <w:rPr>
          <w:rFonts w:eastAsia="Times New Roman" w:cs="Times New Roman"/>
          <w:sz w:val="20"/>
          <w:szCs w:val="24"/>
          <w:lang w:val="en-US"/>
        </w:rPr>
        <w:t xml:space="preserve"> </w:t>
      </w:r>
      <w:r w:rsidR="006F2A66" w:rsidRPr="000D44AC">
        <w:rPr>
          <w:rFonts w:eastAsia="Times New Roman" w:cs="Times New Roman"/>
          <w:sz w:val="20"/>
          <w:szCs w:val="24"/>
          <w:vertAlign w:val="superscript"/>
          <w:lang w:val="en-US"/>
        </w:rPr>
        <w:t>4</w:t>
      </w:r>
      <w:r w:rsidRPr="000D44AC">
        <w:rPr>
          <w:rFonts w:eastAsia="Times New Roman" w:cs="Times New Roman"/>
          <w:sz w:val="20"/>
          <w:szCs w:val="24"/>
          <w:vertAlign w:val="superscript"/>
          <w:lang w:val="en-US"/>
        </w:rPr>
        <w:t xml:space="preserve"> </w:t>
      </w:r>
      <w:r w:rsidRPr="000D44AC">
        <w:rPr>
          <w:rFonts w:eastAsia="Times New Roman" w:cs="Times New Roman"/>
          <w:sz w:val="20"/>
          <w:szCs w:val="24"/>
          <w:lang w:val="en-US"/>
        </w:rPr>
        <w:t>Department of Medical and Surgical Sciences and Advanced Technologies “GF Ingrassia”, University of Catania, Catania, Italy</w:t>
      </w:r>
      <w:r w:rsidR="0073619A">
        <w:rPr>
          <w:rFonts w:eastAsia="Times New Roman" w:cs="Times New Roman"/>
          <w:sz w:val="20"/>
          <w:szCs w:val="24"/>
          <w:lang w:val="en-US"/>
        </w:rPr>
        <w:t xml:space="preserve"> </w:t>
      </w:r>
      <w:r w:rsidR="006F2A66" w:rsidRPr="000D44AC">
        <w:rPr>
          <w:rFonts w:eastAsia="Times New Roman" w:cs="Times New Roman"/>
          <w:sz w:val="20"/>
          <w:szCs w:val="24"/>
          <w:vertAlign w:val="superscript"/>
          <w:lang w:val="en-US"/>
        </w:rPr>
        <w:t>5</w:t>
      </w:r>
      <w:r w:rsidR="006A2713" w:rsidRPr="000D44AC">
        <w:rPr>
          <w:rFonts w:eastAsia="Times New Roman" w:cs="Times New Roman"/>
          <w:sz w:val="20"/>
          <w:szCs w:val="24"/>
          <w:lang w:val="en-US"/>
        </w:rPr>
        <w:t xml:space="preserve"> </w:t>
      </w:r>
      <w:r w:rsidR="006A2713" w:rsidRPr="000D44AC">
        <w:rPr>
          <w:rFonts w:cs="Times New Roman"/>
          <w:sz w:val="20"/>
          <w:szCs w:val="20"/>
          <w:lang w:val="en-US"/>
        </w:rPr>
        <w:t>GISIO-SItI: Italian Study Group of Hospital Hygiene - Italian Society of Hygiene, Preventive Medicine and Public Health, Italy</w:t>
      </w:r>
    </w:p>
    <w:p w14:paraId="5E343D41" w14:textId="77777777" w:rsidR="00DD6DBB" w:rsidRPr="000D44AC" w:rsidRDefault="00DD6DBB" w:rsidP="0073619A">
      <w:pPr>
        <w:autoSpaceDE w:val="0"/>
        <w:autoSpaceDN w:val="0"/>
        <w:adjustRightInd w:val="0"/>
        <w:spacing w:after="0" w:line="240" w:lineRule="auto"/>
        <w:rPr>
          <w:rFonts w:cs="Times New Roman"/>
          <w:sz w:val="20"/>
          <w:szCs w:val="20"/>
          <w:lang w:val="en-US"/>
        </w:rPr>
      </w:pPr>
      <w:r w:rsidRPr="000D44AC">
        <w:rPr>
          <w:rFonts w:cs="Times New Roman"/>
          <w:sz w:val="20"/>
          <w:szCs w:val="20"/>
          <w:lang w:val="en-US"/>
        </w:rPr>
        <w:t xml:space="preserve">*Corresponding author: </w:t>
      </w:r>
    </w:p>
    <w:p w14:paraId="567560C8" w14:textId="77777777" w:rsidR="00DD6DBB" w:rsidRPr="000D44AC" w:rsidRDefault="00DD6DBB" w:rsidP="0073619A">
      <w:pPr>
        <w:autoSpaceDE w:val="0"/>
        <w:autoSpaceDN w:val="0"/>
        <w:adjustRightInd w:val="0"/>
        <w:spacing w:after="0" w:line="240" w:lineRule="auto"/>
        <w:rPr>
          <w:rFonts w:cs="Times New Roman"/>
          <w:sz w:val="20"/>
          <w:szCs w:val="20"/>
          <w:lang w:val="en-US"/>
        </w:rPr>
      </w:pPr>
      <w:r w:rsidRPr="000D44AC">
        <w:rPr>
          <w:rFonts w:cs="Times New Roman"/>
          <w:sz w:val="20"/>
          <w:szCs w:val="20"/>
          <w:lang w:val="en-US"/>
        </w:rPr>
        <w:t>Miquel Serra-Burriel, PhD</w:t>
      </w:r>
    </w:p>
    <w:p w14:paraId="2F7EF760" w14:textId="691E7C22" w:rsidR="00DD6DBB" w:rsidRPr="000D44AC" w:rsidRDefault="0062120F" w:rsidP="0073619A">
      <w:pPr>
        <w:autoSpaceDE w:val="0"/>
        <w:autoSpaceDN w:val="0"/>
        <w:adjustRightInd w:val="0"/>
        <w:spacing w:after="0" w:line="240" w:lineRule="auto"/>
        <w:rPr>
          <w:rFonts w:cs="Times New Roman"/>
          <w:sz w:val="20"/>
          <w:szCs w:val="20"/>
          <w:lang w:val="en-US"/>
        </w:rPr>
      </w:pPr>
      <w:r w:rsidRPr="000D44AC">
        <w:rPr>
          <w:rFonts w:cs="Times New Roman"/>
          <w:sz w:val="20"/>
          <w:szCs w:val="20"/>
          <w:lang w:val="en-US"/>
        </w:rPr>
        <w:t>Hirschengraben 84</w:t>
      </w:r>
      <w:r w:rsidR="00DD6DBB" w:rsidRPr="000D44AC">
        <w:rPr>
          <w:rFonts w:cs="Times New Roman"/>
          <w:sz w:val="20"/>
          <w:szCs w:val="20"/>
          <w:lang w:val="en-US"/>
        </w:rPr>
        <w:t xml:space="preserve">, </w:t>
      </w:r>
      <w:r w:rsidRPr="000D44AC">
        <w:rPr>
          <w:rFonts w:cs="Times New Roman"/>
          <w:sz w:val="20"/>
          <w:szCs w:val="20"/>
          <w:lang w:val="en-US"/>
        </w:rPr>
        <w:t>Zurich</w:t>
      </w:r>
      <w:r w:rsidR="00DD6DBB" w:rsidRPr="000D44AC">
        <w:rPr>
          <w:rFonts w:cs="Times New Roman"/>
          <w:sz w:val="20"/>
          <w:szCs w:val="20"/>
          <w:lang w:val="en-US"/>
        </w:rPr>
        <w:t xml:space="preserve">, </w:t>
      </w:r>
      <w:r w:rsidRPr="000D44AC">
        <w:rPr>
          <w:rFonts w:cs="Times New Roman"/>
          <w:sz w:val="20"/>
          <w:szCs w:val="20"/>
          <w:lang w:val="en-US"/>
        </w:rPr>
        <w:t>Switzerland</w:t>
      </w:r>
      <w:r w:rsidR="00DD6DBB" w:rsidRPr="000D44AC">
        <w:rPr>
          <w:rFonts w:cs="Times New Roman"/>
          <w:sz w:val="20"/>
          <w:szCs w:val="20"/>
          <w:lang w:val="en-US"/>
        </w:rPr>
        <w:t>.</w:t>
      </w:r>
    </w:p>
    <w:p w14:paraId="1AD1E48E" w14:textId="77777777" w:rsidR="006976F4" w:rsidRPr="000D44AC" w:rsidRDefault="00C660DE" w:rsidP="0073619A">
      <w:pPr>
        <w:autoSpaceDE w:val="0"/>
        <w:autoSpaceDN w:val="0"/>
        <w:adjustRightInd w:val="0"/>
        <w:spacing w:after="0" w:line="240" w:lineRule="auto"/>
        <w:rPr>
          <w:rFonts w:cs="Times New Roman"/>
          <w:sz w:val="20"/>
          <w:szCs w:val="20"/>
          <w:lang w:val="en-US"/>
        </w:rPr>
      </w:pPr>
      <w:hyperlink r:id="rId8" w:history="1">
        <w:r w:rsidR="0062120F" w:rsidRPr="000D44AC">
          <w:rPr>
            <w:rStyle w:val="Hyperlink"/>
            <w:rFonts w:cs="Times New Roman"/>
            <w:sz w:val="20"/>
            <w:szCs w:val="20"/>
            <w:lang w:val="en-US"/>
          </w:rPr>
          <w:t>miquel.serraburriel@uzh.ch</w:t>
        </w:r>
      </w:hyperlink>
      <w:r w:rsidR="00DD6DBB" w:rsidRPr="000D44AC">
        <w:rPr>
          <w:rFonts w:cs="Times New Roman"/>
          <w:sz w:val="20"/>
          <w:szCs w:val="20"/>
          <w:lang w:val="en-US"/>
        </w:rPr>
        <w:t xml:space="preserve"> </w:t>
      </w:r>
    </w:p>
    <w:p w14:paraId="0744596B" w14:textId="2B397F00" w:rsidR="00E77A56" w:rsidRPr="000D44AC" w:rsidRDefault="00E77A56" w:rsidP="00E10F75">
      <w:pPr>
        <w:autoSpaceDE w:val="0"/>
        <w:autoSpaceDN w:val="0"/>
        <w:adjustRightInd w:val="0"/>
        <w:spacing w:after="0" w:line="480" w:lineRule="auto"/>
        <w:rPr>
          <w:lang w:val="en-US"/>
        </w:rPr>
      </w:pPr>
      <w:r w:rsidRPr="000D44AC">
        <w:rPr>
          <w:lang w:val="en-US"/>
        </w:rPr>
        <w:br w:type="page"/>
      </w:r>
      <w:r w:rsidR="001739F5" w:rsidRPr="000D44AC">
        <w:rPr>
          <w:b/>
          <w:bCs/>
          <w:lang w:val="en-US"/>
        </w:rPr>
        <w:lastRenderedPageBreak/>
        <w:t>Figure S1.</w:t>
      </w:r>
      <w:r w:rsidR="00B51F35" w:rsidRPr="000D44AC">
        <w:rPr>
          <w:b/>
          <w:bCs/>
          <w:lang w:val="en-US"/>
        </w:rPr>
        <w:t xml:space="preserve"> </w:t>
      </w:r>
      <w:r w:rsidR="00B51F35" w:rsidRPr="000D44AC">
        <w:rPr>
          <w:lang w:val="en-US"/>
        </w:rPr>
        <w:t>Propensity score</w:t>
      </w:r>
      <w:r w:rsidR="004F1DDF">
        <w:rPr>
          <w:lang w:val="en-US"/>
        </w:rPr>
        <w:t xml:space="preserve"> Kernel density</w:t>
      </w:r>
      <w:r w:rsidR="00B51F35" w:rsidRPr="000D44AC">
        <w:rPr>
          <w:lang w:val="en-US"/>
        </w:rPr>
        <w:t xml:space="preserve"> distributions</w:t>
      </w:r>
      <w:r w:rsidR="00D61C9D">
        <w:rPr>
          <w:lang w:val="en-US"/>
        </w:rPr>
        <w:t>, before and after matching.</w:t>
      </w:r>
    </w:p>
    <w:p w14:paraId="686861B2" w14:textId="267046A7" w:rsidR="00567062" w:rsidRDefault="00460B65" w:rsidP="00E10F75">
      <w:pPr>
        <w:autoSpaceDE w:val="0"/>
        <w:autoSpaceDN w:val="0"/>
        <w:adjustRightInd w:val="0"/>
        <w:spacing w:after="0" w:line="480" w:lineRule="auto"/>
        <w:rPr>
          <w:rFonts w:ascii="Helvetica" w:hAnsi="Helvetica" w:cs="Helvetica"/>
          <w:b/>
          <w:bCs/>
          <w:sz w:val="16"/>
          <w:szCs w:val="16"/>
          <w:lang w:val="en-US"/>
        </w:rPr>
      </w:pPr>
      <w:r>
        <w:rPr>
          <w:noProof/>
        </w:rPr>
        <w:drawing>
          <wp:inline distT="0" distB="0" distL="0" distR="0" wp14:anchorId="3C5338DA" wp14:editId="2EDC664E">
            <wp:extent cx="5400040" cy="4779010"/>
            <wp:effectExtent l="0" t="0" r="0" b="2540"/>
            <wp:docPr id="5" name="Picture 5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77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8FE70" w14:textId="3B71066E" w:rsidR="00D671FA" w:rsidRPr="004F1DDF" w:rsidRDefault="004F2784" w:rsidP="00E10F75">
      <w:pPr>
        <w:autoSpaceDE w:val="0"/>
        <w:autoSpaceDN w:val="0"/>
        <w:adjustRightInd w:val="0"/>
        <w:spacing w:after="0" w:line="480" w:lineRule="auto"/>
        <w:rPr>
          <w:lang w:val="en-US"/>
        </w:rPr>
      </w:pPr>
      <w:r w:rsidRPr="004F1DDF">
        <w:rPr>
          <w:i/>
          <w:iCs/>
          <w:lang w:val="en-US"/>
        </w:rPr>
        <w:t>Notes</w:t>
      </w:r>
      <w:r w:rsidR="004F1DDF">
        <w:rPr>
          <w:lang w:val="en-US"/>
        </w:rPr>
        <w:t xml:space="preserve">: </w:t>
      </w:r>
      <w:r w:rsidR="00C45B40">
        <w:rPr>
          <w:lang w:val="en-US"/>
        </w:rPr>
        <w:t xml:space="preserve">panel a) presents the full sample propensity score distribution before matching. Panel b) presents the propensity score distribution after 1:1 genetic matching. </w:t>
      </w:r>
      <w:r w:rsidR="00D671FA" w:rsidRPr="004F1DDF">
        <w:rPr>
          <w:lang w:val="en-US"/>
        </w:rPr>
        <w:br w:type="page"/>
      </w:r>
    </w:p>
    <w:p w14:paraId="46216AD9" w14:textId="4B4D8A5D" w:rsidR="00CF3C46" w:rsidRDefault="00E55E62" w:rsidP="00E10F75">
      <w:pPr>
        <w:autoSpaceDE w:val="0"/>
        <w:autoSpaceDN w:val="0"/>
        <w:adjustRightInd w:val="0"/>
        <w:spacing w:after="0" w:line="480" w:lineRule="auto"/>
        <w:rPr>
          <w:lang w:val="en-US"/>
        </w:rPr>
      </w:pPr>
      <w:r w:rsidRPr="000D44AC">
        <w:rPr>
          <w:b/>
          <w:bCs/>
          <w:lang w:val="en-US"/>
        </w:rPr>
        <w:lastRenderedPageBreak/>
        <w:t>Figure S</w:t>
      </w:r>
      <w:r>
        <w:rPr>
          <w:b/>
          <w:bCs/>
          <w:lang w:val="en-US"/>
        </w:rPr>
        <w:t>2</w:t>
      </w:r>
      <w:r w:rsidRPr="000D44AC">
        <w:rPr>
          <w:b/>
          <w:bCs/>
          <w:lang w:val="en-US"/>
        </w:rPr>
        <w:t xml:space="preserve">. </w:t>
      </w:r>
      <w:r w:rsidR="00FD14D3">
        <w:rPr>
          <w:lang w:val="en-US"/>
        </w:rPr>
        <w:t xml:space="preserve">Quantitative </w:t>
      </w:r>
      <w:r w:rsidR="006D5918">
        <w:rPr>
          <w:lang w:val="en-US"/>
        </w:rPr>
        <w:t>balance</w:t>
      </w:r>
      <w:r w:rsidR="00FD14D3">
        <w:rPr>
          <w:lang w:val="en-US"/>
        </w:rPr>
        <w:t xml:space="preserve"> plots</w:t>
      </w:r>
      <w:r>
        <w:rPr>
          <w:lang w:val="en-US"/>
        </w:rPr>
        <w:t>.</w:t>
      </w:r>
      <w:r w:rsidR="00CF3C46">
        <w:rPr>
          <w:noProof/>
        </w:rPr>
        <w:drawing>
          <wp:inline distT="0" distB="0" distL="0" distR="0" wp14:anchorId="4B229CB1" wp14:editId="78E7E79E">
            <wp:extent cx="5400040" cy="425577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5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F689C" w14:textId="0D0E400D" w:rsidR="00460B65" w:rsidRPr="006E3360" w:rsidRDefault="00460B65" w:rsidP="00E10F75">
      <w:pPr>
        <w:autoSpaceDE w:val="0"/>
        <w:autoSpaceDN w:val="0"/>
        <w:adjustRightInd w:val="0"/>
        <w:spacing w:after="0" w:line="480" w:lineRule="auto"/>
        <w:rPr>
          <w:rFonts w:ascii="Helvetica" w:hAnsi="Helvetica" w:cs="Helvetica"/>
          <w:b/>
          <w:bCs/>
          <w:sz w:val="16"/>
          <w:szCs w:val="16"/>
          <w:lang w:val="en-US"/>
        </w:rPr>
      </w:pPr>
      <w:r>
        <w:rPr>
          <w:i/>
          <w:iCs/>
          <w:lang w:val="en-US"/>
        </w:rPr>
        <w:t>Notes</w:t>
      </w:r>
      <w:r w:rsidR="006D5918">
        <w:rPr>
          <w:i/>
          <w:iCs/>
          <w:lang w:val="en-US"/>
        </w:rPr>
        <w:t xml:space="preserve">: </w:t>
      </w:r>
      <w:r w:rsidR="006E3360">
        <w:rPr>
          <w:lang w:val="en-US"/>
        </w:rPr>
        <w:t xml:space="preserve">The figure presents the </w:t>
      </w:r>
      <w:r w:rsidR="002125E9">
        <w:rPr>
          <w:lang w:val="en-US"/>
        </w:rPr>
        <w:t>absolute standardized mean difference before and after matching. The full sample presents a mean standardized distance around 0.55, while after matching this distance has been reduced below 0.1.</w:t>
      </w:r>
    </w:p>
    <w:p w14:paraId="091ADD00" w14:textId="77777777" w:rsidR="00E55E62" w:rsidRDefault="00E55E62" w:rsidP="00E10F75">
      <w:pPr>
        <w:autoSpaceDE w:val="0"/>
        <w:autoSpaceDN w:val="0"/>
        <w:adjustRightInd w:val="0"/>
        <w:spacing w:after="0" w:line="480" w:lineRule="auto"/>
        <w:rPr>
          <w:rFonts w:ascii="Helvetica" w:hAnsi="Helvetica" w:cs="Helvetica"/>
          <w:b/>
          <w:bCs/>
          <w:sz w:val="16"/>
          <w:szCs w:val="16"/>
          <w:lang w:val="en-US"/>
        </w:rPr>
      </w:pPr>
    </w:p>
    <w:p w14:paraId="2BA2C2F5" w14:textId="77777777" w:rsidR="00D671FA" w:rsidRDefault="00D671FA" w:rsidP="004A64C4">
      <w:pPr>
        <w:autoSpaceDE w:val="0"/>
        <w:autoSpaceDN w:val="0"/>
        <w:adjustRightInd w:val="0"/>
        <w:spacing w:after="0" w:line="480" w:lineRule="auto"/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0499DE35" w14:textId="0D69B71E" w:rsidR="004A64C4" w:rsidRPr="000D44AC" w:rsidRDefault="004A64C4" w:rsidP="004A64C4">
      <w:pPr>
        <w:autoSpaceDE w:val="0"/>
        <w:autoSpaceDN w:val="0"/>
        <w:adjustRightInd w:val="0"/>
        <w:spacing w:after="0" w:line="480" w:lineRule="auto"/>
        <w:rPr>
          <w:lang w:val="en-US"/>
        </w:rPr>
      </w:pPr>
      <w:r w:rsidRPr="000D44AC">
        <w:rPr>
          <w:b/>
          <w:bCs/>
          <w:lang w:val="en-US"/>
        </w:rPr>
        <w:lastRenderedPageBreak/>
        <w:t>Figure S</w:t>
      </w:r>
      <w:r w:rsidR="00FE3A86">
        <w:rPr>
          <w:b/>
          <w:bCs/>
          <w:lang w:val="en-US"/>
        </w:rPr>
        <w:t>3</w:t>
      </w:r>
      <w:r w:rsidRPr="000D44AC">
        <w:rPr>
          <w:b/>
          <w:bCs/>
          <w:lang w:val="en-US"/>
        </w:rPr>
        <w:t xml:space="preserve">. </w:t>
      </w:r>
      <w:r w:rsidR="005D0205">
        <w:rPr>
          <w:lang w:val="en-US"/>
        </w:rPr>
        <w:t xml:space="preserve">Unobservable selection and </w:t>
      </w:r>
    </w:p>
    <w:p w14:paraId="50F12401" w14:textId="0FAB18B0" w:rsidR="004A64C4" w:rsidRDefault="004A64C4" w:rsidP="00E10F75">
      <w:pPr>
        <w:autoSpaceDE w:val="0"/>
        <w:autoSpaceDN w:val="0"/>
        <w:adjustRightInd w:val="0"/>
        <w:spacing w:after="0" w:line="480" w:lineRule="auto"/>
        <w:rPr>
          <w:rFonts w:ascii="Helvetica" w:hAnsi="Helvetica" w:cs="Helvetica"/>
          <w:b/>
          <w:bCs/>
          <w:sz w:val="16"/>
          <w:szCs w:val="16"/>
          <w:lang w:val="en-US"/>
        </w:rPr>
      </w:pPr>
      <w:r>
        <w:rPr>
          <w:noProof/>
          <w:lang w:val="en-US"/>
        </w:rPr>
        <w:drawing>
          <wp:inline distT="0" distB="0" distL="0" distR="0" wp14:anchorId="4F54CDF0" wp14:editId="3AD79C04">
            <wp:extent cx="5400040" cy="4772542"/>
            <wp:effectExtent l="0" t="0" r="0" b="9525"/>
            <wp:docPr id="2" name="Picture 2" descr="Chart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772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D9FDC" w14:textId="22F42AC4" w:rsidR="00BC5F14" w:rsidRPr="00585245" w:rsidRDefault="00BC5F14" w:rsidP="00BC5F14">
      <w:pPr>
        <w:autoSpaceDE w:val="0"/>
        <w:autoSpaceDN w:val="0"/>
        <w:adjustRightInd w:val="0"/>
        <w:spacing w:after="0" w:line="480" w:lineRule="auto"/>
        <w:rPr>
          <w:rFonts w:ascii="Helvetica" w:hAnsi="Helvetica" w:cs="Helvetica"/>
          <w:b/>
          <w:bCs/>
          <w:sz w:val="16"/>
          <w:szCs w:val="16"/>
          <w:lang w:val="en-US"/>
        </w:rPr>
      </w:pPr>
      <w:r>
        <w:rPr>
          <w:i/>
          <w:iCs/>
          <w:lang w:val="en-US"/>
        </w:rPr>
        <w:t xml:space="preserve">Notes: </w:t>
      </w:r>
      <w:r w:rsidR="00585245">
        <w:rPr>
          <w:lang w:val="en-US"/>
        </w:rPr>
        <w:t>panel a) presents gamma’s values as a function of maximum R</w:t>
      </w:r>
      <w:r w:rsidR="00585245">
        <w:rPr>
          <w:vertAlign w:val="superscript"/>
          <w:lang w:val="en-US"/>
        </w:rPr>
        <w:t>2</w:t>
      </w:r>
      <w:r w:rsidR="00585245">
        <w:rPr>
          <w:lang w:val="en-US"/>
        </w:rPr>
        <w:t xml:space="preserve"> that would be required to drive the estimates towards the null. Panel b) presents the estimate (beta) values that would result from a maximum R</w:t>
      </w:r>
      <w:r w:rsidR="00585245">
        <w:rPr>
          <w:vertAlign w:val="superscript"/>
          <w:lang w:val="en-US"/>
        </w:rPr>
        <w:t>2</w:t>
      </w:r>
      <w:r w:rsidR="00585245">
        <w:rPr>
          <w:lang w:val="en-US"/>
        </w:rPr>
        <w:t xml:space="preserve"> with a gamma value of 1.</w:t>
      </w:r>
    </w:p>
    <w:p w14:paraId="2D4DE11B" w14:textId="5E5F1BF4" w:rsidR="006208FD" w:rsidRDefault="006208FD" w:rsidP="00E10F75">
      <w:pPr>
        <w:autoSpaceDE w:val="0"/>
        <w:autoSpaceDN w:val="0"/>
        <w:adjustRightInd w:val="0"/>
        <w:spacing w:after="0" w:line="480" w:lineRule="auto"/>
        <w:rPr>
          <w:rFonts w:ascii="Helvetica" w:hAnsi="Helvetica" w:cs="Helvetica"/>
          <w:i/>
          <w:iCs/>
          <w:sz w:val="16"/>
          <w:szCs w:val="16"/>
          <w:lang w:val="en-US"/>
        </w:rPr>
      </w:pPr>
      <w:r>
        <w:rPr>
          <w:rFonts w:ascii="Helvetica" w:hAnsi="Helvetica" w:cs="Helvetica"/>
          <w:i/>
          <w:iCs/>
          <w:sz w:val="16"/>
          <w:szCs w:val="16"/>
          <w:lang w:val="en-US"/>
        </w:rPr>
        <w:br w:type="page"/>
      </w:r>
    </w:p>
    <w:p w14:paraId="63755B0E" w14:textId="06372F6C" w:rsidR="006208FD" w:rsidRDefault="006208FD" w:rsidP="006208FD">
      <w:pPr>
        <w:rPr>
          <w:rFonts w:eastAsia="Times New Roman"/>
        </w:rPr>
      </w:pPr>
      <w:r>
        <w:rPr>
          <w:rFonts w:eastAsia="Times New Roman"/>
          <w:b/>
        </w:rPr>
        <w:lastRenderedPageBreak/>
        <w:t xml:space="preserve">Table </w:t>
      </w:r>
      <w:r w:rsidR="001961D5">
        <w:rPr>
          <w:rFonts w:eastAsia="Times New Roman"/>
          <w:b/>
        </w:rPr>
        <w:t>S1</w:t>
      </w:r>
      <w:r>
        <w:rPr>
          <w:rFonts w:eastAsia="Times New Roman"/>
          <w:b/>
        </w:rPr>
        <w:t xml:space="preserve">. </w:t>
      </w:r>
      <w:r>
        <w:rPr>
          <w:rFonts w:eastAsia="Times New Roman"/>
          <w:bCs/>
        </w:rPr>
        <w:t>Regression</w:t>
      </w:r>
      <w:r>
        <w:rPr>
          <w:rFonts w:eastAsia="Times New Roman"/>
          <w:bCs/>
        </w:rPr>
        <w:t xml:space="preserve"> r</w:t>
      </w:r>
      <w:r>
        <w:rPr>
          <w:rFonts w:eastAsia="Times New Roman"/>
        </w:rPr>
        <w:t>esults</w:t>
      </w:r>
      <w:r>
        <w:rPr>
          <w:rFonts w:eastAsia="Times New Roman"/>
        </w:rPr>
        <w:t xml:space="preserve"> by number of resistant organisms present at infection.</w:t>
      </w:r>
    </w:p>
    <w:tbl>
      <w:tblPr>
        <w:tblW w:w="8501" w:type="dxa"/>
        <w:tblLook w:val="04A0" w:firstRow="1" w:lastRow="0" w:firstColumn="1" w:lastColumn="0" w:noHBand="0" w:noVBand="1"/>
      </w:tblPr>
      <w:tblGrid>
        <w:gridCol w:w="1931"/>
        <w:gridCol w:w="1314"/>
        <w:gridCol w:w="1314"/>
        <w:gridCol w:w="1314"/>
        <w:gridCol w:w="1314"/>
        <w:gridCol w:w="1314"/>
      </w:tblGrid>
      <w:tr w:rsidR="00103F5F" w:rsidRPr="00103F5F" w14:paraId="7A4B7A59" w14:textId="77777777" w:rsidTr="005A4740">
        <w:trPr>
          <w:trHeight w:val="286"/>
        </w:trPr>
        <w:tc>
          <w:tcPr>
            <w:tcW w:w="193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FA96B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N of resistant organisms</w:t>
            </w:r>
          </w:p>
        </w:tc>
        <w:tc>
          <w:tcPr>
            <w:tcW w:w="131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34D54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a)</w:t>
            </w:r>
          </w:p>
        </w:tc>
        <w:tc>
          <w:tcPr>
            <w:tcW w:w="131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A7918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b)</w:t>
            </w:r>
          </w:p>
        </w:tc>
        <w:tc>
          <w:tcPr>
            <w:tcW w:w="131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143E92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c)</w:t>
            </w:r>
          </w:p>
        </w:tc>
        <w:tc>
          <w:tcPr>
            <w:tcW w:w="131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B1515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d)</w:t>
            </w:r>
          </w:p>
        </w:tc>
        <w:tc>
          <w:tcPr>
            <w:tcW w:w="131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8B2D08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e)</w:t>
            </w:r>
          </w:p>
        </w:tc>
      </w:tr>
      <w:tr w:rsidR="00103F5F" w:rsidRPr="00103F5F" w14:paraId="7588E5B9" w14:textId="77777777" w:rsidTr="005A4740">
        <w:trPr>
          <w:trHeight w:val="286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19E7F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32D9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77F5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FFCFF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99A60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4499D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  <w:tr w:rsidR="00103F5F" w:rsidRPr="00103F5F" w14:paraId="76FBCEEE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1D44F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A95F8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.920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81893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.933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36BD6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.838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CBF91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.689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DFACF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.222***</w:t>
            </w:r>
          </w:p>
        </w:tc>
      </w:tr>
      <w:tr w:rsidR="00103F5F" w:rsidRPr="00103F5F" w14:paraId="2D0C9074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E8AB4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FA2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.946, 3.895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96192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.959, 3.908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0F3FB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.743, 3.934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CCB23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.578, 3.800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9C739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.447, 2.997)</w:t>
            </w:r>
          </w:p>
        </w:tc>
      </w:tr>
      <w:tr w:rsidR="00103F5F" w:rsidRPr="00103F5F" w14:paraId="79BD74CD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7533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152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13.337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0531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13.339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3D1D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12.307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6D370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8.095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A6CD2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5.787***</w:t>
            </w:r>
          </w:p>
        </w:tc>
      </w:tr>
      <w:tr w:rsidR="00103F5F" w:rsidRPr="00103F5F" w14:paraId="1E199C6B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6C55F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B2B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1.918, 14.755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BE5C9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1.920, 14.758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B23D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0.750, 13.864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BB8F1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6.509, 9.681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2BF82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4.548, 7.025)</w:t>
            </w:r>
          </w:p>
        </w:tc>
      </w:tr>
      <w:tr w:rsidR="00103F5F" w:rsidRPr="00103F5F" w14:paraId="51C1452D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28591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3 or mor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AFD92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6.212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E811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6.191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BFC6B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25.247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6845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17.140***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FD8E9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15.249***</w:t>
            </w:r>
          </w:p>
        </w:tc>
      </w:tr>
      <w:tr w:rsidR="00103F5F" w:rsidRPr="00103F5F" w14:paraId="542F9A07" w14:textId="77777777" w:rsidTr="005A4740">
        <w:trPr>
          <w:trHeight w:val="286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A3B7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0918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23.381, 29.042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CA19F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23.361, 29.021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10A9C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22.300, 28.195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0BED7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4.144, 20.136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127A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(12.911, 17.587)</w:t>
            </w:r>
          </w:p>
        </w:tc>
      </w:tr>
      <w:tr w:rsidR="00103F5F" w:rsidRPr="00103F5F" w14:paraId="16EEE646" w14:textId="77777777" w:rsidTr="005A4740">
        <w:trPr>
          <w:trHeight w:val="286"/>
        </w:trPr>
        <w:tc>
          <w:tcPr>
            <w:tcW w:w="193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34D1DD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Control variables</w:t>
            </w:r>
          </w:p>
        </w:tc>
        <w:tc>
          <w:tcPr>
            <w:tcW w:w="13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3E487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2CF54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8C3E0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1F33A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E62B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</w:tr>
      <w:tr w:rsidR="00103F5F" w:rsidRPr="00103F5F" w14:paraId="7CC41D0A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04B756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Ag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A4903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FF212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691A6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E89D6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AAC62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</w:tr>
      <w:tr w:rsidR="00103F5F" w:rsidRPr="00103F5F" w14:paraId="09E8481B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B08FD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Gender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48B3A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E2E8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CA213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29E59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1A873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</w:tr>
      <w:tr w:rsidR="00103F5F" w:rsidRPr="00103F5F" w14:paraId="1DFFDD14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22DEE5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Bacteria F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DBBAC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5B66F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4B151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346F8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66A11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●</w:t>
            </w:r>
          </w:p>
        </w:tc>
      </w:tr>
      <w:tr w:rsidR="00103F5F" w:rsidRPr="00103F5F" w14:paraId="2637AA55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10601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Hospital-ICU F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047FB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62626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261F6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4F241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EAA4B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</w:tr>
      <w:tr w:rsidR="00103F5F" w:rsidRPr="00103F5F" w14:paraId="534D4645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8E435D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Infection Sit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B2160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C2A81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F76D67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D00C0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82BB04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</w:tr>
      <w:tr w:rsidR="00103F5F" w:rsidRPr="00103F5F" w14:paraId="1037C152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D9949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Procedures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3E65A8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E933C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316E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3496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4D7CE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</w:tr>
      <w:tr w:rsidR="00103F5F" w:rsidRPr="00103F5F" w14:paraId="1E567DD3" w14:textId="77777777" w:rsidTr="005A4740">
        <w:trPr>
          <w:trHeight w:val="286"/>
        </w:trPr>
        <w:tc>
          <w:tcPr>
            <w:tcW w:w="19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002534" w14:textId="0E238C58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Time to I</w:t>
            </w:r>
            <w:r>
              <w:rPr>
                <w:rFonts w:eastAsia="Times New Roman" w:cs="Times New Roman"/>
                <w:color w:val="000000"/>
                <w:lang w:val="en-US"/>
              </w:rPr>
              <w:t>nfection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A0217F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31C44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449C89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35F016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485E4D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  <w:r w:rsidRPr="00103F5F">
              <w:rPr>
                <w:rFonts w:eastAsia="Times New Roman" w:cs="Times New Roman"/>
                <w:color w:val="000000"/>
                <w:lang w:val="en-US"/>
              </w:rPr>
              <w:t>●</w:t>
            </w:r>
          </w:p>
        </w:tc>
      </w:tr>
      <w:tr w:rsidR="00103F5F" w:rsidRPr="00103F5F" w14:paraId="1ED66B94" w14:textId="77777777" w:rsidTr="005A4740">
        <w:trPr>
          <w:trHeight w:val="272"/>
        </w:trPr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D6EC" w14:textId="77777777" w:rsidR="00103F5F" w:rsidRPr="00103F5F" w:rsidRDefault="00103F5F" w:rsidP="00103F5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22AF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64C4B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9C658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AFA6F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62D58" w14:textId="77777777" w:rsidR="00103F5F" w:rsidRPr="00103F5F" w:rsidRDefault="00103F5F" w:rsidP="00103F5F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AE4CECF" w14:textId="4EE02D9F" w:rsidR="006208FD" w:rsidRPr="00101DCF" w:rsidRDefault="006208FD" w:rsidP="00E10F75">
      <w:pPr>
        <w:autoSpaceDE w:val="0"/>
        <w:autoSpaceDN w:val="0"/>
        <w:adjustRightInd w:val="0"/>
        <w:spacing w:after="0" w:line="480" w:lineRule="auto"/>
        <w:rPr>
          <w:rFonts w:ascii="Helvetica" w:hAnsi="Helvetica" w:cs="Helvetica"/>
          <w:i/>
          <w:iCs/>
          <w:sz w:val="16"/>
          <w:szCs w:val="16"/>
          <w:lang w:val="en-US"/>
        </w:rPr>
      </w:pPr>
      <w:r>
        <w:rPr>
          <w:rFonts w:eastAsia="Times New Roman"/>
        </w:rPr>
        <w:t>Significance: *** 1%, ** 5%,  *10%. Abbreviations: 95%CI: 95% confidence interval, FE: fixed effects.</w:t>
      </w:r>
    </w:p>
    <w:sectPr w:rsidR="006208FD" w:rsidRPr="00101DCF" w:rsidSect="001739F5">
      <w:footerReference w:type="default" r:id="rId12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2A01C" w14:textId="77777777" w:rsidR="00C660DE" w:rsidRDefault="00C660DE" w:rsidP="003C17A8">
      <w:pPr>
        <w:spacing w:after="0" w:line="240" w:lineRule="auto"/>
      </w:pPr>
      <w:r>
        <w:separator/>
      </w:r>
    </w:p>
  </w:endnote>
  <w:endnote w:type="continuationSeparator" w:id="0">
    <w:p w14:paraId="5CEDE35D" w14:textId="77777777" w:rsidR="00C660DE" w:rsidRDefault="00C660DE" w:rsidP="003C1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3732001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3C4CE606" w14:textId="77777777" w:rsidR="00D41F94" w:rsidRPr="003C17A8" w:rsidRDefault="00D41F94">
        <w:pPr>
          <w:pStyle w:val="Footer"/>
          <w:jc w:val="right"/>
          <w:rPr>
            <w:rFonts w:cs="Times New Roman"/>
          </w:rPr>
        </w:pPr>
        <w:r w:rsidRPr="003C17A8">
          <w:rPr>
            <w:rFonts w:cs="Times New Roman"/>
          </w:rPr>
          <w:fldChar w:fldCharType="begin"/>
        </w:r>
        <w:r w:rsidRPr="003C17A8">
          <w:rPr>
            <w:rFonts w:cs="Times New Roman"/>
          </w:rPr>
          <w:instrText xml:space="preserve"> PAGE   \* MERGEFORMAT </w:instrText>
        </w:r>
        <w:r w:rsidRPr="003C17A8">
          <w:rPr>
            <w:rFonts w:cs="Times New Roman"/>
          </w:rPr>
          <w:fldChar w:fldCharType="separate"/>
        </w:r>
        <w:r>
          <w:rPr>
            <w:rFonts w:cs="Times New Roman"/>
            <w:noProof/>
          </w:rPr>
          <w:t>10</w:t>
        </w:r>
        <w:r w:rsidRPr="003C17A8">
          <w:rPr>
            <w:rFonts w:cs="Times New Roman"/>
            <w:noProof/>
          </w:rPr>
          <w:fldChar w:fldCharType="end"/>
        </w:r>
      </w:p>
    </w:sdtContent>
  </w:sdt>
  <w:p w14:paraId="6D2141E1" w14:textId="77777777" w:rsidR="00D41F94" w:rsidRDefault="00D41F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3AAC4" w14:textId="77777777" w:rsidR="00C660DE" w:rsidRDefault="00C660DE" w:rsidP="003C17A8">
      <w:pPr>
        <w:spacing w:after="0" w:line="240" w:lineRule="auto"/>
      </w:pPr>
      <w:r>
        <w:separator/>
      </w:r>
    </w:p>
  </w:footnote>
  <w:footnote w:type="continuationSeparator" w:id="0">
    <w:p w14:paraId="661B7916" w14:textId="77777777" w:rsidR="00C660DE" w:rsidRDefault="00C660DE" w:rsidP="003C1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96414"/>
    <w:multiLevelType w:val="hybridMultilevel"/>
    <w:tmpl w:val="3CF014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E1C0237"/>
    <w:multiLevelType w:val="hybridMultilevel"/>
    <w:tmpl w:val="340E8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E22414F"/>
    <w:multiLevelType w:val="hybridMultilevel"/>
    <w:tmpl w:val="5EA2C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autoHyphenation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DSwMDQxsTC3NDBS0lEKTi0uzszPAykwNq4FAJbxiBgtAAAA"/>
  </w:docVars>
  <w:rsids>
    <w:rsidRoot w:val="00347AC6"/>
    <w:rsid w:val="00000D17"/>
    <w:rsid w:val="000010A9"/>
    <w:rsid w:val="00003A4C"/>
    <w:rsid w:val="000046E9"/>
    <w:rsid w:val="00004EB9"/>
    <w:rsid w:val="00005718"/>
    <w:rsid w:val="000073B4"/>
    <w:rsid w:val="000074FA"/>
    <w:rsid w:val="00007C75"/>
    <w:rsid w:val="00010495"/>
    <w:rsid w:val="000112ED"/>
    <w:rsid w:val="0001167C"/>
    <w:rsid w:val="000118B0"/>
    <w:rsid w:val="00012524"/>
    <w:rsid w:val="0001314C"/>
    <w:rsid w:val="00013949"/>
    <w:rsid w:val="00016972"/>
    <w:rsid w:val="00017114"/>
    <w:rsid w:val="00020C60"/>
    <w:rsid w:val="00020F27"/>
    <w:rsid w:val="000222E3"/>
    <w:rsid w:val="00022E17"/>
    <w:rsid w:val="00024188"/>
    <w:rsid w:val="00026ED3"/>
    <w:rsid w:val="00027C72"/>
    <w:rsid w:val="00027FBF"/>
    <w:rsid w:val="00030E7E"/>
    <w:rsid w:val="000317A3"/>
    <w:rsid w:val="00033012"/>
    <w:rsid w:val="00033248"/>
    <w:rsid w:val="000332BA"/>
    <w:rsid w:val="000342A1"/>
    <w:rsid w:val="000342B3"/>
    <w:rsid w:val="000344F9"/>
    <w:rsid w:val="0003595A"/>
    <w:rsid w:val="00036241"/>
    <w:rsid w:val="00037555"/>
    <w:rsid w:val="00037CAC"/>
    <w:rsid w:val="0004021D"/>
    <w:rsid w:val="00040FFC"/>
    <w:rsid w:val="00041257"/>
    <w:rsid w:val="00041629"/>
    <w:rsid w:val="00042DB8"/>
    <w:rsid w:val="000432D8"/>
    <w:rsid w:val="00046CCB"/>
    <w:rsid w:val="00047250"/>
    <w:rsid w:val="00047B8A"/>
    <w:rsid w:val="00047D69"/>
    <w:rsid w:val="00050631"/>
    <w:rsid w:val="00050DBD"/>
    <w:rsid w:val="00051394"/>
    <w:rsid w:val="000514BD"/>
    <w:rsid w:val="00051D40"/>
    <w:rsid w:val="00052716"/>
    <w:rsid w:val="00052B76"/>
    <w:rsid w:val="00053315"/>
    <w:rsid w:val="000546C5"/>
    <w:rsid w:val="00054AC3"/>
    <w:rsid w:val="00055625"/>
    <w:rsid w:val="00055F89"/>
    <w:rsid w:val="000566A2"/>
    <w:rsid w:val="00057018"/>
    <w:rsid w:val="0005760F"/>
    <w:rsid w:val="000578B8"/>
    <w:rsid w:val="00057C08"/>
    <w:rsid w:val="0006009C"/>
    <w:rsid w:val="0006019C"/>
    <w:rsid w:val="00062FDA"/>
    <w:rsid w:val="0006387C"/>
    <w:rsid w:val="00063CDF"/>
    <w:rsid w:val="0006529A"/>
    <w:rsid w:val="000665AA"/>
    <w:rsid w:val="0006793D"/>
    <w:rsid w:val="00067BEA"/>
    <w:rsid w:val="0007008C"/>
    <w:rsid w:val="00072119"/>
    <w:rsid w:val="0007261E"/>
    <w:rsid w:val="00072A2D"/>
    <w:rsid w:val="00072DBB"/>
    <w:rsid w:val="00073276"/>
    <w:rsid w:val="00073603"/>
    <w:rsid w:val="00073682"/>
    <w:rsid w:val="00075FE3"/>
    <w:rsid w:val="000763C4"/>
    <w:rsid w:val="0007673B"/>
    <w:rsid w:val="0008096B"/>
    <w:rsid w:val="00080B98"/>
    <w:rsid w:val="00080BF3"/>
    <w:rsid w:val="000813FD"/>
    <w:rsid w:val="00081705"/>
    <w:rsid w:val="0008234D"/>
    <w:rsid w:val="00082E38"/>
    <w:rsid w:val="00082F72"/>
    <w:rsid w:val="000851FF"/>
    <w:rsid w:val="000854A0"/>
    <w:rsid w:val="0008585A"/>
    <w:rsid w:val="00085EFA"/>
    <w:rsid w:val="000875B1"/>
    <w:rsid w:val="00087B5B"/>
    <w:rsid w:val="00094177"/>
    <w:rsid w:val="000945A7"/>
    <w:rsid w:val="00094758"/>
    <w:rsid w:val="000951C5"/>
    <w:rsid w:val="00096370"/>
    <w:rsid w:val="00096C09"/>
    <w:rsid w:val="0009708F"/>
    <w:rsid w:val="00097316"/>
    <w:rsid w:val="00097564"/>
    <w:rsid w:val="00097967"/>
    <w:rsid w:val="000A0AAE"/>
    <w:rsid w:val="000A157B"/>
    <w:rsid w:val="000A222E"/>
    <w:rsid w:val="000A2664"/>
    <w:rsid w:val="000A2E5E"/>
    <w:rsid w:val="000A4420"/>
    <w:rsid w:val="000A51DF"/>
    <w:rsid w:val="000A6004"/>
    <w:rsid w:val="000A7C6D"/>
    <w:rsid w:val="000B1CEA"/>
    <w:rsid w:val="000B20FD"/>
    <w:rsid w:val="000B2220"/>
    <w:rsid w:val="000B2714"/>
    <w:rsid w:val="000B3399"/>
    <w:rsid w:val="000B35A0"/>
    <w:rsid w:val="000B3C9F"/>
    <w:rsid w:val="000B3E2A"/>
    <w:rsid w:val="000B4471"/>
    <w:rsid w:val="000B670B"/>
    <w:rsid w:val="000B769C"/>
    <w:rsid w:val="000B7DB7"/>
    <w:rsid w:val="000B7DD2"/>
    <w:rsid w:val="000C0FC4"/>
    <w:rsid w:val="000C1B1F"/>
    <w:rsid w:val="000C2B47"/>
    <w:rsid w:val="000C373C"/>
    <w:rsid w:val="000C5B55"/>
    <w:rsid w:val="000C5D16"/>
    <w:rsid w:val="000C60B8"/>
    <w:rsid w:val="000C76E0"/>
    <w:rsid w:val="000C77BA"/>
    <w:rsid w:val="000C7C01"/>
    <w:rsid w:val="000C7CD4"/>
    <w:rsid w:val="000D1878"/>
    <w:rsid w:val="000D36E5"/>
    <w:rsid w:val="000D3FC7"/>
    <w:rsid w:val="000D408A"/>
    <w:rsid w:val="000D428F"/>
    <w:rsid w:val="000D44AC"/>
    <w:rsid w:val="000D70F9"/>
    <w:rsid w:val="000E0D79"/>
    <w:rsid w:val="000E1695"/>
    <w:rsid w:val="000E1882"/>
    <w:rsid w:val="000E1C49"/>
    <w:rsid w:val="000E208C"/>
    <w:rsid w:val="000E3329"/>
    <w:rsid w:val="000E4508"/>
    <w:rsid w:val="000E6BBE"/>
    <w:rsid w:val="000E77E7"/>
    <w:rsid w:val="000F03C4"/>
    <w:rsid w:val="000F100C"/>
    <w:rsid w:val="000F1232"/>
    <w:rsid w:val="000F288A"/>
    <w:rsid w:val="000F2CD9"/>
    <w:rsid w:val="000F2D08"/>
    <w:rsid w:val="000F385B"/>
    <w:rsid w:val="000F419E"/>
    <w:rsid w:val="000F4914"/>
    <w:rsid w:val="000F5713"/>
    <w:rsid w:val="000F5F36"/>
    <w:rsid w:val="000F6669"/>
    <w:rsid w:val="000F75E5"/>
    <w:rsid w:val="000F762E"/>
    <w:rsid w:val="00100EB9"/>
    <w:rsid w:val="001012FB"/>
    <w:rsid w:val="00101611"/>
    <w:rsid w:val="00101DCF"/>
    <w:rsid w:val="001025E3"/>
    <w:rsid w:val="00102FE1"/>
    <w:rsid w:val="00103E03"/>
    <w:rsid w:val="00103EA8"/>
    <w:rsid w:val="00103F5F"/>
    <w:rsid w:val="00105DE7"/>
    <w:rsid w:val="00107FAD"/>
    <w:rsid w:val="00107FF2"/>
    <w:rsid w:val="00110346"/>
    <w:rsid w:val="00110C80"/>
    <w:rsid w:val="001116F9"/>
    <w:rsid w:val="00113759"/>
    <w:rsid w:val="00114A38"/>
    <w:rsid w:val="00114BA9"/>
    <w:rsid w:val="00115F02"/>
    <w:rsid w:val="001246AE"/>
    <w:rsid w:val="0012519E"/>
    <w:rsid w:val="00125AA1"/>
    <w:rsid w:val="0012616C"/>
    <w:rsid w:val="00126287"/>
    <w:rsid w:val="001262D4"/>
    <w:rsid w:val="0012709E"/>
    <w:rsid w:val="00127AE9"/>
    <w:rsid w:val="00127BE3"/>
    <w:rsid w:val="0013063E"/>
    <w:rsid w:val="001317DD"/>
    <w:rsid w:val="001327F5"/>
    <w:rsid w:val="00132B12"/>
    <w:rsid w:val="00132CD9"/>
    <w:rsid w:val="00132D49"/>
    <w:rsid w:val="00133F0D"/>
    <w:rsid w:val="001343EB"/>
    <w:rsid w:val="0013464E"/>
    <w:rsid w:val="00134A13"/>
    <w:rsid w:val="00134CB3"/>
    <w:rsid w:val="00135D65"/>
    <w:rsid w:val="00135D80"/>
    <w:rsid w:val="001361B8"/>
    <w:rsid w:val="0013642F"/>
    <w:rsid w:val="0014120D"/>
    <w:rsid w:val="00141B55"/>
    <w:rsid w:val="00142485"/>
    <w:rsid w:val="00143B18"/>
    <w:rsid w:val="00145F93"/>
    <w:rsid w:val="0014635C"/>
    <w:rsid w:val="001467AE"/>
    <w:rsid w:val="00146BEB"/>
    <w:rsid w:val="00146E1C"/>
    <w:rsid w:val="0014791C"/>
    <w:rsid w:val="00150180"/>
    <w:rsid w:val="001505B3"/>
    <w:rsid w:val="0015132A"/>
    <w:rsid w:val="0015190E"/>
    <w:rsid w:val="00152B8E"/>
    <w:rsid w:val="0015342E"/>
    <w:rsid w:val="001537F1"/>
    <w:rsid w:val="001568E5"/>
    <w:rsid w:val="00157252"/>
    <w:rsid w:val="00157C6F"/>
    <w:rsid w:val="00161052"/>
    <w:rsid w:val="00161BCD"/>
    <w:rsid w:val="00162D90"/>
    <w:rsid w:val="00162F4F"/>
    <w:rsid w:val="00163F2C"/>
    <w:rsid w:val="00165CD5"/>
    <w:rsid w:val="001667C6"/>
    <w:rsid w:val="00166BA6"/>
    <w:rsid w:val="00166F0E"/>
    <w:rsid w:val="00170007"/>
    <w:rsid w:val="00170C6F"/>
    <w:rsid w:val="00172F11"/>
    <w:rsid w:val="001739F5"/>
    <w:rsid w:val="00174CD2"/>
    <w:rsid w:val="00175391"/>
    <w:rsid w:val="00175E46"/>
    <w:rsid w:val="0017736D"/>
    <w:rsid w:val="0018006E"/>
    <w:rsid w:val="00180E07"/>
    <w:rsid w:val="00182CC1"/>
    <w:rsid w:val="00182D6A"/>
    <w:rsid w:val="00183C12"/>
    <w:rsid w:val="00186443"/>
    <w:rsid w:val="0018708E"/>
    <w:rsid w:val="00187DA8"/>
    <w:rsid w:val="00187DCA"/>
    <w:rsid w:val="00191097"/>
    <w:rsid w:val="001934E9"/>
    <w:rsid w:val="001961D5"/>
    <w:rsid w:val="001963EE"/>
    <w:rsid w:val="0019665C"/>
    <w:rsid w:val="0019744B"/>
    <w:rsid w:val="001A0CDA"/>
    <w:rsid w:val="001A0ED6"/>
    <w:rsid w:val="001A18C7"/>
    <w:rsid w:val="001A1ADB"/>
    <w:rsid w:val="001A1B19"/>
    <w:rsid w:val="001A1B42"/>
    <w:rsid w:val="001A2317"/>
    <w:rsid w:val="001A4746"/>
    <w:rsid w:val="001A492E"/>
    <w:rsid w:val="001A5963"/>
    <w:rsid w:val="001A5F81"/>
    <w:rsid w:val="001A69D1"/>
    <w:rsid w:val="001A6B79"/>
    <w:rsid w:val="001A6FC1"/>
    <w:rsid w:val="001A7335"/>
    <w:rsid w:val="001B05BE"/>
    <w:rsid w:val="001B06B2"/>
    <w:rsid w:val="001B1BF8"/>
    <w:rsid w:val="001B1E95"/>
    <w:rsid w:val="001B2A5C"/>
    <w:rsid w:val="001B2B74"/>
    <w:rsid w:val="001B47A1"/>
    <w:rsid w:val="001B4E51"/>
    <w:rsid w:val="001B4F37"/>
    <w:rsid w:val="001B5C42"/>
    <w:rsid w:val="001B7933"/>
    <w:rsid w:val="001C1627"/>
    <w:rsid w:val="001C1CEA"/>
    <w:rsid w:val="001C1EE9"/>
    <w:rsid w:val="001C27DF"/>
    <w:rsid w:val="001C2904"/>
    <w:rsid w:val="001C310D"/>
    <w:rsid w:val="001C3D3F"/>
    <w:rsid w:val="001C5B62"/>
    <w:rsid w:val="001C63B3"/>
    <w:rsid w:val="001C68B5"/>
    <w:rsid w:val="001C7D9E"/>
    <w:rsid w:val="001D0A37"/>
    <w:rsid w:val="001D0E03"/>
    <w:rsid w:val="001D1539"/>
    <w:rsid w:val="001D1B22"/>
    <w:rsid w:val="001D1FE2"/>
    <w:rsid w:val="001D2481"/>
    <w:rsid w:val="001D31D4"/>
    <w:rsid w:val="001D3489"/>
    <w:rsid w:val="001D3518"/>
    <w:rsid w:val="001D3BD6"/>
    <w:rsid w:val="001D56FD"/>
    <w:rsid w:val="001D59C6"/>
    <w:rsid w:val="001D5ABA"/>
    <w:rsid w:val="001D6169"/>
    <w:rsid w:val="001D69C0"/>
    <w:rsid w:val="001D7590"/>
    <w:rsid w:val="001E08C7"/>
    <w:rsid w:val="001E38E6"/>
    <w:rsid w:val="001E46EE"/>
    <w:rsid w:val="001E4DCB"/>
    <w:rsid w:val="001E5443"/>
    <w:rsid w:val="001E6252"/>
    <w:rsid w:val="001E7031"/>
    <w:rsid w:val="001E79BE"/>
    <w:rsid w:val="001E7ED6"/>
    <w:rsid w:val="001F02E9"/>
    <w:rsid w:val="001F1B5B"/>
    <w:rsid w:val="001F2768"/>
    <w:rsid w:val="001F2D6B"/>
    <w:rsid w:val="001F451B"/>
    <w:rsid w:val="001F4AC9"/>
    <w:rsid w:val="001F4F80"/>
    <w:rsid w:val="001F5AF4"/>
    <w:rsid w:val="001F643D"/>
    <w:rsid w:val="001F6CBE"/>
    <w:rsid w:val="001F7164"/>
    <w:rsid w:val="001F78AB"/>
    <w:rsid w:val="001F7C86"/>
    <w:rsid w:val="001F7C8E"/>
    <w:rsid w:val="00200C56"/>
    <w:rsid w:val="002019D9"/>
    <w:rsid w:val="00201E8C"/>
    <w:rsid w:val="0020292E"/>
    <w:rsid w:val="00202C67"/>
    <w:rsid w:val="00204217"/>
    <w:rsid w:val="0020489D"/>
    <w:rsid w:val="00204D01"/>
    <w:rsid w:val="00204F47"/>
    <w:rsid w:val="002055D2"/>
    <w:rsid w:val="002079F2"/>
    <w:rsid w:val="00207FFB"/>
    <w:rsid w:val="00210898"/>
    <w:rsid w:val="0021205D"/>
    <w:rsid w:val="002125E9"/>
    <w:rsid w:val="00213A9E"/>
    <w:rsid w:val="00213D59"/>
    <w:rsid w:val="00214522"/>
    <w:rsid w:val="00215C28"/>
    <w:rsid w:val="00216A63"/>
    <w:rsid w:val="00220035"/>
    <w:rsid w:val="002207BD"/>
    <w:rsid w:val="00220BEF"/>
    <w:rsid w:val="00221AE6"/>
    <w:rsid w:val="00222D86"/>
    <w:rsid w:val="00223C8C"/>
    <w:rsid w:val="0022499B"/>
    <w:rsid w:val="0022595F"/>
    <w:rsid w:val="00225F57"/>
    <w:rsid w:val="00226A2B"/>
    <w:rsid w:val="00227EF8"/>
    <w:rsid w:val="00227EFE"/>
    <w:rsid w:val="002308E4"/>
    <w:rsid w:val="00230E85"/>
    <w:rsid w:val="00231A25"/>
    <w:rsid w:val="00231CD7"/>
    <w:rsid w:val="002324BC"/>
    <w:rsid w:val="002324D5"/>
    <w:rsid w:val="002328D3"/>
    <w:rsid w:val="00232A5A"/>
    <w:rsid w:val="00234E0E"/>
    <w:rsid w:val="00236302"/>
    <w:rsid w:val="002409DE"/>
    <w:rsid w:val="002412E2"/>
    <w:rsid w:val="00241C71"/>
    <w:rsid w:val="00241E34"/>
    <w:rsid w:val="00242083"/>
    <w:rsid w:val="0024295B"/>
    <w:rsid w:val="00245DE0"/>
    <w:rsid w:val="00247D76"/>
    <w:rsid w:val="00251BDD"/>
    <w:rsid w:val="00252B15"/>
    <w:rsid w:val="00252C65"/>
    <w:rsid w:val="00252C8F"/>
    <w:rsid w:val="002556EA"/>
    <w:rsid w:val="0025694D"/>
    <w:rsid w:val="00261080"/>
    <w:rsid w:val="00261D93"/>
    <w:rsid w:val="00263198"/>
    <w:rsid w:val="00263C18"/>
    <w:rsid w:val="0026528A"/>
    <w:rsid w:val="0026533E"/>
    <w:rsid w:val="00265AC7"/>
    <w:rsid w:val="00265B8C"/>
    <w:rsid w:val="00265F76"/>
    <w:rsid w:val="00267377"/>
    <w:rsid w:val="00270837"/>
    <w:rsid w:val="00271D46"/>
    <w:rsid w:val="00272271"/>
    <w:rsid w:val="002722C1"/>
    <w:rsid w:val="00272472"/>
    <w:rsid w:val="00272E52"/>
    <w:rsid w:val="00273D32"/>
    <w:rsid w:val="00275FB7"/>
    <w:rsid w:val="0027600E"/>
    <w:rsid w:val="00276951"/>
    <w:rsid w:val="00280440"/>
    <w:rsid w:val="00281339"/>
    <w:rsid w:val="00281356"/>
    <w:rsid w:val="00281B79"/>
    <w:rsid w:val="00281EB7"/>
    <w:rsid w:val="00282A73"/>
    <w:rsid w:val="00282CF6"/>
    <w:rsid w:val="0028367F"/>
    <w:rsid w:val="002855BD"/>
    <w:rsid w:val="00285EA9"/>
    <w:rsid w:val="00290AE7"/>
    <w:rsid w:val="00291686"/>
    <w:rsid w:val="00291E55"/>
    <w:rsid w:val="00292061"/>
    <w:rsid w:val="002924D5"/>
    <w:rsid w:val="00292FDA"/>
    <w:rsid w:val="00294047"/>
    <w:rsid w:val="0029438F"/>
    <w:rsid w:val="002945AC"/>
    <w:rsid w:val="0029461F"/>
    <w:rsid w:val="002946CA"/>
    <w:rsid w:val="0029641D"/>
    <w:rsid w:val="00297948"/>
    <w:rsid w:val="002A1036"/>
    <w:rsid w:val="002A119E"/>
    <w:rsid w:val="002A1643"/>
    <w:rsid w:val="002A1E43"/>
    <w:rsid w:val="002A777E"/>
    <w:rsid w:val="002A7DFD"/>
    <w:rsid w:val="002B0147"/>
    <w:rsid w:val="002B036A"/>
    <w:rsid w:val="002B050F"/>
    <w:rsid w:val="002B063E"/>
    <w:rsid w:val="002B0EBB"/>
    <w:rsid w:val="002B2027"/>
    <w:rsid w:val="002B2BD8"/>
    <w:rsid w:val="002B2D63"/>
    <w:rsid w:val="002B3526"/>
    <w:rsid w:val="002B39B4"/>
    <w:rsid w:val="002B3B56"/>
    <w:rsid w:val="002B4CC6"/>
    <w:rsid w:val="002B54D3"/>
    <w:rsid w:val="002B5F0B"/>
    <w:rsid w:val="002B6512"/>
    <w:rsid w:val="002B7796"/>
    <w:rsid w:val="002C091B"/>
    <w:rsid w:val="002C140E"/>
    <w:rsid w:val="002C1D88"/>
    <w:rsid w:val="002C24CE"/>
    <w:rsid w:val="002C31B3"/>
    <w:rsid w:val="002C4D2B"/>
    <w:rsid w:val="002C55E8"/>
    <w:rsid w:val="002C6916"/>
    <w:rsid w:val="002C7A39"/>
    <w:rsid w:val="002D2AD9"/>
    <w:rsid w:val="002D3920"/>
    <w:rsid w:val="002D3D5A"/>
    <w:rsid w:val="002D549E"/>
    <w:rsid w:val="002D57A2"/>
    <w:rsid w:val="002D6240"/>
    <w:rsid w:val="002D7336"/>
    <w:rsid w:val="002D7884"/>
    <w:rsid w:val="002E1643"/>
    <w:rsid w:val="002E2C50"/>
    <w:rsid w:val="002E2EEA"/>
    <w:rsid w:val="002E46FE"/>
    <w:rsid w:val="002E4724"/>
    <w:rsid w:val="002E6990"/>
    <w:rsid w:val="002E6C08"/>
    <w:rsid w:val="002F08D0"/>
    <w:rsid w:val="002F2B20"/>
    <w:rsid w:val="002F31DA"/>
    <w:rsid w:val="002F32FF"/>
    <w:rsid w:val="002F36FA"/>
    <w:rsid w:val="002F3767"/>
    <w:rsid w:val="002F4D36"/>
    <w:rsid w:val="002F4D82"/>
    <w:rsid w:val="002F4DF5"/>
    <w:rsid w:val="002F69B1"/>
    <w:rsid w:val="002F6A09"/>
    <w:rsid w:val="003001A8"/>
    <w:rsid w:val="00300882"/>
    <w:rsid w:val="00300B0D"/>
    <w:rsid w:val="00301DC4"/>
    <w:rsid w:val="00303384"/>
    <w:rsid w:val="00303690"/>
    <w:rsid w:val="00303A21"/>
    <w:rsid w:val="00304837"/>
    <w:rsid w:val="0030485A"/>
    <w:rsid w:val="00305DB8"/>
    <w:rsid w:val="00305FCF"/>
    <w:rsid w:val="0030603C"/>
    <w:rsid w:val="0031090E"/>
    <w:rsid w:val="0031163A"/>
    <w:rsid w:val="00311D68"/>
    <w:rsid w:val="003159C8"/>
    <w:rsid w:val="00316EF6"/>
    <w:rsid w:val="00316FCF"/>
    <w:rsid w:val="00317201"/>
    <w:rsid w:val="00317354"/>
    <w:rsid w:val="00317B4B"/>
    <w:rsid w:val="00317F42"/>
    <w:rsid w:val="003214AF"/>
    <w:rsid w:val="003214DB"/>
    <w:rsid w:val="003224C3"/>
    <w:rsid w:val="00322C2E"/>
    <w:rsid w:val="00322C4A"/>
    <w:rsid w:val="00323680"/>
    <w:rsid w:val="003239BE"/>
    <w:rsid w:val="00325982"/>
    <w:rsid w:val="0032607A"/>
    <w:rsid w:val="00326477"/>
    <w:rsid w:val="003266C8"/>
    <w:rsid w:val="00326B7F"/>
    <w:rsid w:val="00326F8D"/>
    <w:rsid w:val="00327A40"/>
    <w:rsid w:val="00330876"/>
    <w:rsid w:val="00331C4D"/>
    <w:rsid w:val="0033217F"/>
    <w:rsid w:val="00332C28"/>
    <w:rsid w:val="00332F80"/>
    <w:rsid w:val="00333E2B"/>
    <w:rsid w:val="00334428"/>
    <w:rsid w:val="0033446A"/>
    <w:rsid w:val="00334CFF"/>
    <w:rsid w:val="003355FA"/>
    <w:rsid w:val="00335790"/>
    <w:rsid w:val="00335D5C"/>
    <w:rsid w:val="00336FA2"/>
    <w:rsid w:val="00340202"/>
    <w:rsid w:val="00340209"/>
    <w:rsid w:val="00340B4E"/>
    <w:rsid w:val="00341089"/>
    <w:rsid w:val="00341934"/>
    <w:rsid w:val="0034197D"/>
    <w:rsid w:val="00341D85"/>
    <w:rsid w:val="003421FF"/>
    <w:rsid w:val="0034294B"/>
    <w:rsid w:val="003437C7"/>
    <w:rsid w:val="003437DC"/>
    <w:rsid w:val="00343AFE"/>
    <w:rsid w:val="00344730"/>
    <w:rsid w:val="00344FCA"/>
    <w:rsid w:val="00345593"/>
    <w:rsid w:val="003458E1"/>
    <w:rsid w:val="00346C6D"/>
    <w:rsid w:val="0034770D"/>
    <w:rsid w:val="00347AC6"/>
    <w:rsid w:val="00350953"/>
    <w:rsid w:val="00350F92"/>
    <w:rsid w:val="00352BA1"/>
    <w:rsid w:val="00352F0E"/>
    <w:rsid w:val="00354F65"/>
    <w:rsid w:val="00355E58"/>
    <w:rsid w:val="00356198"/>
    <w:rsid w:val="00360DCC"/>
    <w:rsid w:val="00363117"/>
    <w:rsid w:val="00365606"/>
    <w:rsid w:val="00365EC3"/>
    <w:rsid w:val="00365F2E"/>
    <w:rsid w:val="00366592"/>
    <w:rsid w:val="003756C5"/>
    <w:rsid w:val="00376262"/>
    <w:rsid w:val="00376997"/>
    <w:rsid w:val="00376AE1"/>
    <w:rsid w:val="0037776F"/>
    <w:rsid w:val="00383F3E"/>
    <w:rsid w:val="0038440B"/>
    <w:rsid w:val="003848F4"/>
    <w:rsid w:val="0038499F"/>
    <w:rsid w:val="003904BC"/>
    <w:rsid w:val="003907C1"/>
    <w:rsid w:val="00391830"/>
    <w:rsid w:val="00392306"/>
    <w:rsid w:val="00394345"/>
    <w:rsid w:val="003945FD"/>
    <w:rsid w:val="00395258"/>
    <w:rsid w:val="0039669F"/>
    <w:rsid w:val="00397D5E"/>
    <w:rsid w:val="003A0102"/>
    <w:rsid w:val="003A0447"/>
    <w:rsid w:val="003A10FB"/>
    <w:rsid w:val="003A17D1"/>
    <w:rsid w:val="003A32DA"/>
    <w:rsid w:val="003A3792"/>
    <w:rsid w:val="003A7502"/>
    <w:rsid w:val="003A780C"/>
    <w:rsid w:val="003B0C48"/>
    <w:rsid w:val="003B0D55"/>
    <w:rsid w:val="003B1AD6"/>
    <w:rsid w:val="003B3844"/>
    <w:rsid w:val="003B4252"/>
    <w:rsid w:val="003B4748"/>
    <w:rsid w:val="003B4CF9"/>
    <w:rsid w:val="003B5D91"/>
    <w:rsid w:val="003B5E28"/>
    <w:rsid w:val="003B6507"/>
    <w:rsid w:val="003B667E"/>
    <w:rsid w:val="003C0D77"/>
    <w:rsid w:val="003C116D"/>
    <w:rsid w:val="003C129A"/>
    <w:rsid w:val="003C17A8"/>
    <w:rsid w:val="003C256B"/>
    <w:rsid w:val="003C2577"/>
    <w:rsid w:val="003C2BB0"/>
    <w:rsid w:val="003C45EF"/>
    <w:rsid w:val="003C4D7F"/>
    <w:rsid w:val="003C62B4"/>
    <w:rsid w:val="003C7B2D"/>
    <w:rsid w:val="003D08D5"/>
    <w:rsid w:val="003D09E6"/>
    <w:rsid w:val="003D0B3B"/>
    <w:rsid w:val="003D170F"/>
    <w:rsid w:val="003D1BDF"/>
    <w:rsid w:val="003D1DF4"/>
    <w:rsid w:val="003D24F0"/>
    <w:rsid w:val="003D504B"/>
    <w:rsid w:val="003D5614"/>
    <w:rsid w:val="003E0583"/>
    <w:rsid w:val="003E0B36"/>
    <w:rsid w:val="003E1C13"/>
    <w:rsid w:val="003E3C2E"/>
    <w:rsid w:val="003E4075"/>
    <w:rsid w:val="003E5CF4"/>
    <w:rsid w:val="003E5CFD"/>
    <w:rsid w:val="003E5E04"/>
    <w:rsid w:val="003E74D3"/>
    <w:rsid w:val="003F0A0D"/>
    <w:rsid w:val="003F1386"/>
    <w:rsid w:val="003F22B3"/>
    <w:rsid w:val="003F3518"/>
    <w:rsid w:val="003F4304"/>
    <w:rsid w:val="003F4C02"/>
    <w:rsid w:val="003F5022"/>
    <w:rsid w:val="003F52DD"/>
    <w:rsid w:val="003F5BED"/>
    <w:rsid w:val="003F6BB5"/>
    <w:rsid w:val="003F71DA"/>
    <w:rsid w:val="003F7408"/>
    <w:rsid w:val="003F74D7"/>
    <w:rsid w:val="00400E06"/>
    <w:rsid w:val="00402CEB"/>
    <w:rsid w:val="0040375B"/>
    <w:rsid w:val="00403D3D"/>
    <w:rsid w:val="00403DBF"/>
    <w:rsid w:val="004041BE"/>
    <w:rsid w:val="00404433"/>
    <w:rsid w:val="0040496F"/>
    <w:rsid w:val="00404C33"/>
    <w:rsid w:val="00406121"/>
    <w:rsid w:val="00406952"/>
    <w:rsid w:val="00407CDA"/>
    <w:rsid w:val="004110E5"/>
    <w:rsid w:val="004115E6"/>
    <w:rsid w:val="00411883"/>
    <w:rsid w:val="004118D6"/>
    <w:rsid w:val="0041190C"/>
    <w:rsid w:val="00411B9C"/>
    <w:rsid w:val="0041465F"/>
    <w:rsid w:val="00414840"/>
    <w:rsid w:val="00415AC8"/>
    <w:rsid w:val="00416836"/>
    <w:rsid w:val="00417056"/>
    <w:rsid w:val="00417C94"/>
    <w:rsid w:val="00417F9F"/>
    <w:rsid w:val="00420AC8"/>
    <w:rsid w:val="00420CCC"/>
    <w:rsid w:val="00422001"/>
    <w:rsid w:val="004230AC"/>
    <w:rsid w:val="004230B3"/>
    <w:rsid w:val="00425EAD"/>
    <w:rsid w:val="004266C9"/>
    <w:rsid w:val="00426BB3"/>
    <w:rsid w:val="00427C2A"/>
    <w:rsid w:val="00427FE8"/>
    <w:rsid w:val="004300B4"/>
    <w:rsid w:val="0043035B"/>
    <w:rsid w:val="00436D9F"/>
    <w:rsid w:val="00437129"/>
    <w:rsid w:val="0043784F"/>
    <w:rsid w:val="00440192"/>
    <w:rsid w:val="004416E2"/>
    <w:rsid w:val="00444F8C"/>
    <w:rsid w:val="004454AF"/>
    <w:rsid w:val="00445ECB"/>
    <w:rsid w:val="00450309"/>
    <w:rsid w:val="00450C86"/>
    <w:rsid w:val="00451463"/>
    <w:rsid w:val="004519F1"/>
    <w:rsid w:val="00452C77"/>
    <w:rsid w:val="0045345D"/>
    <w:rsid w:val="00453787"/>
    <w:rsid w:val="004537CA"/>
    <w:rsid w:val="004564CE"/>
    <w:rsid w:val="004568FB"/>
    <w:rsid w:val="00456BA0"/>
    <w:rsid w:val="0046010B"/>
    <w:rsid w:val="00460B65"/>
    <w:rsid w:val="00460ED5"/>
    <w:rsid w:val="00461B98"/>
    <w:rsid w:val="00462D7C"/>
    <w:rsid w:val="00462E04"/>
    <w:rsid w:val="00463C90"/>
    <w:rsid w:val="00463DF3"/>
    <w:rsid w:val="0046497D"/>
    <w:rsid w:val="00464C2A"/>
    <w:rsid w:val="0046551D"/>
    <w:rsid w:val="00465524"/>
    <w:rsid w:val="004702F1"/>
    <w:rsid w:val="004704BC"/>
    <w:rsid w:val="00470BA5"/>
    <w:rsid w:val="00472495"/>
    <w:rsid w:val="0047254E"/>
    <w:rsid w:val="00473871"/>
    <w:rsid w:val="00473C33"/>
    <w:rsid w:val="0047530F"/>
    <w:rsid w:val="00475A20"/>
    <w:rsid w:val="004765CB"/>
    <w:rsid w:val="0048006E"/>
    <w:rsid w:val="004802EF"/>
    <w:rsid w:val="00481209"/>
    <w:rsid w:val="00481E21"/>
    <w:rsid w:val="00481F0B"/>
    <w:rsid w:val="00483095"/>
    <w:rsid w:val="00483206"/>
    <w:rsid w:val="004837BA"/>
    <w:rsid w:val="004840C5"/>
    <w:rsid w:val="00486A7B"/>
    <w:rsid w:val="00486F94"/>
    <w:rsid w:val="004870A3"/>
    <w:rsid w:val="0048772B"/>
    <w:rsid w:val="004903D8"/>
    <w:rsid w:val="00491A15"/>
    <w:rsid w:val="0049211D"/>
    <w:rsid w:val="004937AD"/>
    <w:rsid w:val="00493C29"/>
    <w:rsid w:val="004944BE"/>
    <w:rsid w:val="00495131"/>
    <w:rsid w:val="00496415"/>
    <w:rsid w:val="004976B1"/>
    <w:rsid w:val="0049779F"/>
    <w:rsid w:val="00497BB2"/>
    <w:rsid w:val="00497F17"/>
    <w:rsid w:val="004A06A4"/>
    <w:rsid w:val="004A0E02"/>
    <w:rsid w:val="004A180F"/>
    <w:rsid w:val="004A21CD"/>
    <w:rsid w:val="004A3485"/>
    <w:rsid w:val="004A398D"/>
    <w:rsid w:val="004A3F45"/>
    <w:rsid w:val="004A4067"/>
    <w:rsid w:val="004A4978"/>
    <w:rsid w:val="004A505A"/>
    <w:rsid w:val="004A515B"/>
    <w:rsid w:val="004A54A4"/>
    <w:rsid w:val="004A5CF2"/>
    <w:rsid w:val="004A64C4"/>
    <w:rsid w:val="004B1767"/>
    <w:rsid w:val="004B27CB"/>
    <w:rsid w:val="004B4414"/>
    <w:rsid w:val="004B484E"/>
    <w:rsid w:val="004B4A28"/>
    <w:rsid w:val="004B5E93"/>
    <w:rsid w:val="004B6045"/>
    <w:rsid w:val="004B6F5E"/>
    <w:rsid w:val="004B7239"/>
    <w:rsid w:val="004B7AC0"/>
    <w:rsid w:val="004C0B9A"/>
    <w:rsid w:val="004C1A7C"/>
    <w:rsid w:val="004C1EBB"/>
    <w:rsid w:val="004C26FA"/>
    <w:rsid w:val="004C2CAE"/>
    <w:rsid w:val="004C424C"/>
    <w:rsid w:val="004C4E9F"/>
    <w:rsid w:val="004C51CF"/>
    <w:rsid w:val="004C6234"/>
    <w:rsid w:val="004C62EB"/>
    <w:rsid w:val="004C69E0"/>
    <w:rsid w:val="004C6D2B"/>
    <w:rsid w:val="004C750C"/>
    <w:rsid w:val="004D02A5"/>
    <w:rsid w:val="004D1B0E"/>
    <w:rsid w:val="004D2A39"/>
    <w:rsid w:val="004D2A74"/>
    <w:rsid w:val="004D3638"/>
    <w:rsid w:val="004D6AE1"/>
    <w:rsid w:val="004D789A"/>
    <w:rsid w:val="004E0713"/>
    <w:rsid w:val="004E07D0"/>
    <w:rsid w:val="004E08B3"/>
    <w:rsid w:val="004E1262"/>
    <w:rsid w:val="004E1CC2"/>
    <w:rsid w:val="004E1E1F"/>
    <w:rsid w:val="004E3958"/>
    <w:rsid w:val="004E430F"/>
    <w:rsid w:val="004E4426"/>
    <w:rsid w:val="004E451A"/>
    <w:rsid w:val="004E49D4"/>
    <w:rsid w:val="004E5546"/>
    <w:rsid w:val="004E5FB9"/>
    <w:rsid w:val="004F09B2"/>
    <w:rsid w:val="004F1DDF"/>
    <w:rsid w:val="004F2784"/>
    <w:rsid w:val="004F39DC"/>
    <w:rsid w:val="004F3DFB"/>
    <w:rsid w:val="004F41E2"/>
    <w:rsid w:val="004F49E3"/>
    <w:rsid w:val="004F666C"/>
    <w:rsid w:val="005027A2"/>
    <w:rsid w:val="00502A1F"/>
    <w:rsid w:val="0050341B"/>
    <w:rsid w:val="00504706"/>
    <w:rsid w:val="00505B35"/>
    <w:rsid w:val="0051006F"/>
    <w:rsid w:val="00511C57"/>
    <w:rsid w:val="00511E96"/>
    <w:rsid w:val="0051236A"/>
    <w:rsid w:val="00512DED"/>
    <w:rsid w:val="00513068"/>
    <w:rsid w:val="00513209"/>
    <w:rsid w:val="005132F8"/>
    <w:rsid w:val="005136F5"/>
    <w:rsid w:val="00513901"/>
    <w:rsid w:val="00515382"/>
    <w:rsid w:val="00517440"/>
    <w:rsid w:val="00520AF7"/>
    <w:rsid w:val="00521B98"/>
    <w:rsid w:val="00521E1A"/>
    <w:rsid w:val="00521E28"/>
    <w:rsid w:val="00521EA2"/>
    <w:rsid w:val="0052211B"/>
    <w:rsid w:val="0052297B"/>
    <w:rsid w:val="00523D5C"/>
    <w:rsid w:val="00524551"/>
    <w:rsid w:val="005249D2"/>
    <w:rsid w:val="00524D44"/>
    <w:rsid w:val="005252F6"/>
    <w:rsid w:val="005264D3"/>
    <w:rsid w:val="005278C5"/>
    <w:rsid w:val="00532826"/>
    <w:rsid w:val="00532FD6"/>
    <w:rsid w:val="0053308D"/>
    <w:rsid w:val="0053461C"/>
    <w:rsid w:val="00535193"/>
    <w:rsid w:val="00535195"/>
    <w:rsid w:val="005356D3"/>
    <w:rsid w:val="005359EC"/>
    <w:rsid w:val="00535C55"/>
    <w:rsid w:val="00537903"/>
    <w:rsid w:val="00541397"/>
    <w:rsid w:val="00541BCC"/>
    <w:rsid w:val="0054260B"/>
    <w:rsid w:val="00543D40"/>
    <w:rsid w:val="005469BD"/>
    <w:rsid w:val="00546CF9"/>
    <w:rsid w:val="00546D4A"/>
    <w:rsid w:val="00547CD7"/>
    <w:rsid w:val="0055141D"/>
    <w:rsid w:val="00551507"/>
    <w:rsid w:val="00552E2B"/>
    <w:rsid w:val="0055342C"/>
    <w:rsid w:val="0055369A"/>
    <w:rsid w:val="00553DE3"/>
    <w:rsid w:val="00553E14"/>
    <w:rsid w:val="00554073"/>
    <w:rsid w:val="00554778"/>
    <w:rsid w:val="005604F7"/>
    <w:rsid w:val="00560DFE"/>
    <w:rsid w:val="0056203C"/>
    <w:rsid w:val="00563AFF"/>
    <w:rsid w:val="00565199"/>
    <w:rsid w:val="00566258"/>
    <w:rsid w:val="00566E82"/>
    <w:rsid w:val="00567062"/>
    <w:rsid w:val="005672A3"/>
    <w:rsid w:val="0056736F"/>
    <w:rsid w:val="005674D4"/>
    <w:rsid w:val="00570159"/>
    <w:rsid w:val="005704BD"/>
    <w:rsid w:val="00570CDD"/>
    <w:rsid w:val="00570FCB"/>
    <w:rsid w:val="0057118C"/>
    <w:rsid w:val="0057121D"/>
    <w:rsid w:val="005729CB"/>
    <w:rsid w:val="00575C9E"/>
    <w:rsid w:val="0057603B"/>
    <w:rsid w:val="00576454"/>
    <w:rsid w:val="0057656C"/>
    <w:rsid w:val="005770CE"/>
    <w:rsid w:val="00580C4A"/>
    <w:rsid w:val="00580D10"/>
    <w:rsid w:val="005812AF"/>
    <w:rsid w:val="0058385E"/>
    <w:rsid w:val="00584279"/>
    <w:rsid w:val="005842B0"/>
    <w:rsid w:val="00584F62"/>
    <w:rsid w:val="00585245"/>
    <w:rsid w:val="00585708"/>
    <w:rsid w:val="00585D22"/>
    <w:rsid w:val="00587150"/>
    <w:rsid w:val="00587766"/>
    <w:rsid w:val="00587FB1"/>
    <w:rsid w:val="005903EA"/>
    <w:rsid w:val="00590635"/>
    <w:rsid w:val="00591548"/>
    <w:rsid w:val="005917D8"/>
    <w:rsid w:val="00591B59"/>
    <w:rsid w:val="00591E4E"/>
    <w:rsid w:val="00592284"/>
    <w:rsid w:val="005928DF"/>
    <w:rsid w:val="00592FA7"/>
    <w:rsid w:val="005931FD"/>
    <w:rsid w:val="00593B0B"/>
    <w:rsid w:val="0059426A"/>
    <w:rsid w:val="00595883"/>
    <w:rsid w:val="005962BF"/>
    <w:rsid w:val="005963B6"/>
    <w:rsid w:val="00597402"/>
    <w:rsid w:val="005A0629"/>
    <w:rsid w:val="005A0F77"/>
    <w:rsid w:val="005A1E1D"/>
    <w:rsid w:val="005A2174"/>
    <w:rsid w:val="005A21EA"/>
    <w:rsid w:val="005A34C4"/>
    <w:rsid w:val="005A3EA7"/>
    <w:rsid w:val="005A4740"/>
    <w:rsid w:val="005A5339"/>
    <w:rsid w:val="005A5642"/>
    <w:rsid w:val="005B0A4A"/>
    <w:rsid w:val="005B1405"/>
    <w:rsid w:val="005B3247"/>
    <w:rsid w:val="005B3795"/>
    <w:rsid w:val="005B3D4A"/>
    <w:rsid w:val="005B486E"/>
    <w:rsid w:val="005B534D"/>
    <w:rsid w:val="005B5C19"/>
    <w:rsid w:val="005B781C"/>
    <w:rsid w:val="005C0432"/>
    <w:rsid w:val="005C2881"/>
    <w:rsid w:val="005C4444"/>
    <w:rsid w:val="005C5C72"/>
    <w:rsid w:val="005C6C87"/>
    <w:rsid w:val="005C7746"/>
    <w:rsid w:val="005C793E"/>
    <w:rsid w:val="005C7E2E"/>
    <w:rsid w:val="005D0205"/>
    <w:rsid w:val="005D0F15"/>
    <w:rsid w:val="005D1133"/>
    <w:rsid w:val="005D3796"/>
    <w:rsid w:val="005D49AD"/>
    <w:rsid w:val="005D5A29"/>
    <w:rsid w:val="005D67BA"/>
    <w:rsid w:val="005D6D03"/>
    <w:rsid w:val="005D76C7"/>
    <w:rsid w:val="005E0368"/>
    <w:rsid w:val="005E167F"/>
    <w:rsid w:val="005E321D"/>
    <w:rsid w:val="005E34B1"/>
    <w:rsid w:val="005E49DE"/>
    <w:rsid w:val="005E5A4D"/>
    <w:rsid w:val="005E651E"/>
    <w:rsid w:val="005F0719"/>
    <w:rsid w:val="005F29FA"/>
    <w:rsid w:val="005F2EB1"/>
    <w:rsid w:val="005F305A"/>
    <w:rsid w:val="005F3274"/>
    <w:rsid w:val="005F32E6"/>
    <w:rsid w:val="005F3356"/>
    <w:rsid w:val="005F3C8E"/>
    <w:rsid w:val="005F417D"/>
    <w:rsid w:val="005F48FC"/>
    <w:rsid w:val="005F61EE"/>
    <w:rsid w:val="005F6653"/>
    <w:rsid w:val="005F7317"/>
    <w:rsid w:val="005F74B5"/>
    <w:rsid w:val="005F7618"/>
    <w:rsid w:val="00600ED1"/>
    <w:rsid w:val="00600F28"/>
    <w:rsid w:val="00601698"/>
    <w:rsid w:val="00601B30"/>
    <w:rsid w:val="0060221A"/>
    <w:rsid w:val="00602385"/>
    <w:rsid w:val="00602F2A"/>
    <w:rsid w:val="00604418"/>
    <w:rsid w:val="006045BC"/>
    <w:rsid w:val="00604B68"/>
    <w:rsid w:val="0060583C"/>
    <w:rsid w:val="006059D2"/>
    <w:rsid w:val="00605E82"/>
    <w:rsid w:val="00606322"/>
    <w:rsid w:val="00606953"/>
    <w:rsid w:val="00607D5F"/>
    <w:rsid w:val="00611C06"/>
    <w:rsid w:val="00611F4B"/>
    <w:rsid w:val="00611F5D"/>
    <w:rsid w:val="0061345C"/>
    <w:rsid w:val="006135D5"/>
    <w:rsid w:val="00615740"/>
    <w:rsid w:val="006160BF"/>
    <w:rsid w:val="00617BE0"/>
    <w:rsid w:val="006206EF"/>
    <w:rsid w:val="006208FD"/>
    <w:rsid w:val="0062120F"/>
    <w:rsid w:val="0062317E"/>
    <w:rsid w:val="0062346F"/>
    <w:rsid w:val="00625454"/>
    <w:rsid w:val="00625ABB"/>
    <w:rsid w:val="00626277"/>
    <w:rsid w:val="006268DE"/>
    <w:rsid w:val="00630EEC"/>
    <w:rsid w:val="00631961"/>
    <w:rsid w:val="00631BE2"/>
    <w:rsid w:val="00633A2F"/>
    <w:rsid w:val="00633DC4"/>
    <w:rsid w:val="00635412"/>
    <w:rsid w:val="006357E4"/>
    <w:rsid w:val="006358A1"/>
    <w:rsid w:val="00635A1E"/>
    <w:rsid w:val="00635B5E"/>
    <w:rsid w:val="00635B86"/>
    <w:rsid w:val="0064084D"/>
    <w:rsid w:val="006414A3"/>
    <w:rsid w:val="00642199"/>
    <w:rsid w:val="006434C4"/>
    <w:rsid w:val="00643870"/>
    <w:rsid w:val="006457CA"/>
    <w:rsid w:val="006458B0"/>
    <w:rsid w:val="00645EA1"/>
    <w:rsid w:val="00646649"/>
    <w:rsid w:val="0064684F"/>
    <w:rsid w:val="00646C45"/>
    <w:rsid w:val="00650613"/>
    <w:rsid w:val="00650DB4"/>
    <w:rsid w:val="00650E6D"/>
    <w:rsid w:val="0065176C"/>
    <w:rsid w:val="00654893"/>
    <w:rsid w:val="0065546A"/>
    <w:rsid w:val="00655963"/>
    <w:rsid w:val="00655F42"/>
    <w:rsid w:val="0065661E"/>
    <w:rsid w:val="00657709"/>
    <w:rsid w:val="0065792B"/>
    <w:rsid w:val="00660AFF"/>
    <w:rsid w:val="00660EF3"/>
    <w:rsid w:val="006615CF"/>
    <w:rsid w:val="00663562"/>
    <w:rsid w:val="00663799"/>
    <w:rsid w:val="00664DB8"/>
    <w:rsid w:val="006656A8"/>
    <w:rsid w:val="00666A18"/>
    <w:rsid w:val="00667053"/>
    <w:rsid w:val="0066723B"/>
    <w:rsid w:val="00670004"/>
    <w:rsid w:val="00670581"/>
    <w:rsid w:val="00670FC6"/>
    <w:rsid w:val="006718C4"/>
    <w:rsid w:val="00671FDB"/>
    <w:rsid w:val="0067256B"/>
    <w:rsid w:val="006729CB"/>
    <w:rsid w:val="00673CC9"/>
    <w:rsid w:val="00674020"/>
    <w:rsid w:val="0067617A"/>
    <w:rsid w:val="0067711D"/>
    <w:rsid w:val="00677EE6"/>
    <w:rsid w:val="00680791"/>
    <w:rsid w:val="00680DD4"/>
    <w:rsid w:val="006812D9"/>
    <w:rsid w:val="0068133C"/>
    <w:rsid w:val="00683108"/>
    <w:rsid w:val="00683CA3"/>
    <w:rsid w:val="0068525E"/>
    <w:rsid w:val="006900F2"/>
    <w:rsid w:val="00690C3C"/>
    <w:rsid w:val="006911CB"/>
    <w:rsid w:val="00691BA4"/>
    <w:rsid w:val="006943AD"/>
    <w:rsid w:val="0069455C"/>
    <w:rsid w:val="006958DF"/>
    <w:rsid w:val="006964BB"/>
    <w:rsid w:val="00696F3A"/>
    <w:rsid w:val="006976F4"/>
    <w:rsid w:val="006A16F9"/>
    <w:rsid w:val="006A19DC"/>
    <w:rsid w:val="006A2713"/>
    <w:rsid w:val="006A2998"/>
    <w:rsid w:val="006A29D6"/>
    <w:rsid w:val="006A3D65"/>
    <w:rsid w:val="006A5102"/>
    <w:rsid w:val="006A5570"/>
    <w:rsid w:val="006A5BE7"/>
    <w:rsid w:val="006A7942"/>
    <w:rsid w:val="006B0483"/>
    <w:rsid w:val="006B154E"/>
    <w:rsid w:val="006B22C9"/>
    <w:rsid w:val="006B27F4"/>
    <w:rsid w:val="006B2ECA"/>
    <w:rsid w:val="006B527A"/>
    <w:rsid w:val="006B5409"/>
    <w:rsid w:val="006B6EDD"/>
    <w:rsid w:val="006B728E"/>
    <w:rsid w:val="006B7D8A"/>
    <w:rsid w:val="006C21C9"/>
    <w:rsid w:val="006C2D85"/>
    <w:rsid w:val="006C55F4"/>
    <w:rsid w:val="006C7C42"/>
    <w:rsid w:val="006D1215"/>
    <w:rsid w:val="006D12D7"/>
    <w:rsid w:val="006D159C"/>
    <w:rsid w:val="006D2BD3"/>
    <w:rsid w:val="006D5918"/>
    <w:rsid w:val="006D5CD1"/>
    <w:rsid w:val="006D5CDD"/>
    <w:rsid w:val="006D6E92"/>
    <w:rsid w:val="006D7FA5"/>
    <w:rsid w:val="006E007B"/>
    <w:rsid w:val="006E028A"/>
    <w:rsid w:val="006E0607"/>
    <w:rsid w:val="006E14CF"/>
    <w:rsid w:val="006E1C40"/>
    <w:rsid w:val="006E25CB"/>
    <w:rsid w:val="006E3030"/>
    <w:rsid w:val="006E3360"/>
    <w:rsid w:val="006E3519"/>
    <w:rsid w:val="006E37B1"/>
    <w:rsid w:val="006E3BD7"/>
    <w:rsid w:val="006E54D1"/>
    <w:rsid w:val="006E664D"/>
    <w:rsid w:val="006E732F"/>
    <w:rsid w:val="006E7959"/>
    <w:rsid w:val="006F1C1E"/>
    <w:rsid w:val="006F1DE1"/>
    <w:rsid w:val="006F28AF"/>
    <w:rsid w:val="006F29B7"/>
    <w:rsid w:val="006F2A66"/>
    <w:rsid w:val="006F3571"/>
    <w:rsid w:val="006F3765"/>
    <w:rsid w:val="006F391B"/>
    <w:rsid w:val="006F48DD"/>
    <w:rsid w:val="006F4B37"/>
    <w:rsid w:val="00700150"/>
    <w:rsid w:val="007001D8"/>
    <w:rsid w:val="00700C66"/>
    <w:rsid w:val="0070230D"/>
    <w:rsid w:val="0070241C"/>
    <w:rsid w:val="00702422"/>
    <w:rsid w:val="0070282A"/>
    <w:rsid w:val="00702AD9"/>
    <w:rsid w:val="00702E95"/>
    <w:rsid w:val="00704EB4"/>
    <w:rsid w:val="00705061"/>
    <w:rsid w:val="00706C06"/>
    <w:rsid w:val="007073FD"/>
    <w:rsid w:val="007075A9"/>
    <w:rsid w:val="00707AF8"/>
    <w:rsid w:val="00707D98"/>
    <w:rsid w:val="0071070B"/>
    <w:rsid w:val="00710EA7"/>
    <w:rsid w:val="0071138F"/>
    <w:rsid w:val="00711594"/>
    <w:rsid w:val="00711600"/>
    <w:rsid w:val="007119A9"/>
    <w:rsid w:val="00711EB3"/>
    <w:rsid w:val="007150E5"/>
    <w:rsid w:val="00716851"/>
    <w:rsid w:val="007175A8"/>
    <w:rsid w:val="00720049"/>
    <w:rsid w:val="0072005B"/>
    <w:rsid w:val="007201A9"/>
    <w:rsid w:val="00721106"/>
    <w:rsid w:val="00721F94"/>
    <w:rsid w:val="00723A3E"/>
    <w:rsid w:val="00723AF7"/>
    <w:rsid w:val="00724EB9"/>
    <w:rsid w:val="00725964"/>
    <w:rsid w:val="00725F17"/>
    <w:rsid w:val="00726956"/>
    <w:rsid w:val="00727B8D"/>
    <w:rsid w:val="007303A6"/>
    <w:rsid w:val="007309CB"/>
    <w:rsid w:val="00730E46"/>
    <w:rsid w:val="00730E9E"/>
    <w:rsid w:val="007314A1"/>
    <w:rsid w:val="0073187D"/>
    <w:rsid w:val="007323F4"/>
    <w:rsid w:val="007326FB"/>
    <w:rsid w:val="00734A51"/>
    <w:rsid w:val="00734ECD"/>
    <w:rsid w:val="00735C63"/>
    <w:rsid w:val="0073619A"/>
    <w:rsid w:val="007371A7"/>
    <w:rsid w:val="00737458"/>
    <w:rsid w:val="00737E43"/>
    <w:rsid w:val="00740428"/>
    <w:rsid w:val="007414CF"/>
    <w:rsid w:val="0074172E"/>
    <w:rsid w:val="00743321"/>
    <w:rsid w:val="00743850"/>
    <w:rsid w:val="00743DA3"/>
    <w:rsid w:val="00744585"/>
    <w:rsid w:val="007457AB"/>
    <w:rsid w:val="00746388"/>
    <w:rsid w:val="0074658B"/>
    <w:rsid w:val="00746724"/>
    <w:rsid w:val="0075000B"/>
    <w:rsid w:val="00752357"/>
    <w:rsid w:val="007527C6"/>
    <w:rsid w:val="00753720"/>
    <w:rsid w:val="00754587"/>
    <w:rsid w:val="007563C5"/>
    <w:rsid w:val="00757183"/>
    <w:rsid w:val="00757495"/>
    <w:rsid w:val="00757AE2"/>
    <w:rsid w:val="00760D8B"/>
    <w:rsid w:val="0076113B"/>
    <w:rsid w:val="00761BFE"/>
    <w:rsid w:val="00762946"/>
    <w:rsid w:val="00762EDF"/>
    <w:rsid w:val="00763FE2"/>
    <w:rsid w:val="00764038"/>
    <w:rsid w:val="0076431A"/>
    <w:rsid w:val="00764FC7"/>
    <w:rsid w:val="0076560A"/>
    <w:rsid w:val="0076574A"/>
    <w:rsid w:val="00770A13"/>
    <w:rsid w:val="00770F08"/>
    <w:rsid w:val="00771256"/>
    <w:rsid w:val="00772C41"/>
    <w:rsid w:val="007746B1"/>
    <w:rsid w:val="0077589E"/>
    <w:rsid w:val="007779F1"/>
    <w:rsid w:val="00777C0D"/>
    <w:rsid w:val="0078251E"/>
    <w:rsid w:val="00782648"/>
    <w:rsid w:val="007830FE"/>
    <w:rsid w:val="00783CFB"/>
    <w:rsid w:val="00783D42"/>
    <w:rsid w:val="00783F10"/>
    <w:rsid w:val="007863E3"/>
    <w:rsid w:val="0078652E"/>
    <w:rsid w:val="00786CE4"/>
    <w:rsid w:val="00787966"/>
    <w:rsid w:val="007906F1"/>
    <w:rsid w:val="00791000"/>
    <w:rsid w:val="00791499"/>
    <w:rsid w:val="0079212D"/>
    <w:rsid w:val="00792AFF"/>
    <w:rsid w:val="0079353B"/>
    <w:rsid w:val="00793738"/>
    <w:rsid w:val="00793E6A"/>
    <w:rsid w:val="007942A3"/>
    <w:rsid w:val="00794638"/>
    <w:rsid w:val="00794A95"/>
    <w:rsid w:val="00794E6A"/>
    <w:rsid w:val="0079634B"/>
    <w:rsid w:val="00796426"/>
    <w:rsid w:val="00797039"/>
    <w:rsid w:val="0079772E"/>
    <w:rsid w:val="007A15AC"/>
    <w:rsid w:val="007A28B7"/>
    <w:rsid w:val="007A2C3E"/>
    <w:rsid w:val="007A2FA4"/>
    <w:rsid w:val="007A339B"/>
    <w:rsid w:val="007A33ED"/>
    <w:rsid w:val="007A380D"/>
    <w:rsid w:val="007A39FE"/>
    <w:rsid w:val="007A6146"/>
    <w:rsid w:val="007A741F"/>
    <w:rsid w:val="007A7FAD"/>
    <w:rsid w:val="007B1154"/>
    <w:rsid w:val="007B1B2E"/>
    <w:rsid w:val="007B1D90"/>
    <w:rsid w:val="007B3963"/>
    <w:rsid w:val="007B50F9"/>
    <w:rsid w:val="007B661A"/>
    <w:rsid w:val="007B6BFC"/>
    <w:rsid w:val="007B6CB9"/>
    <w:rsid w:val="007C0254"/>
    <w:rsid w:val="007C18D6"/>
    <w:rsid w:val="007C387E"/>
    <w:rsid w:val="007C442B"/>
    <w:rsid w:val="007C4698"/>
    <w:rsid w:val="007C4A3E"/>
    <w:rsid w:val="007C691F"/>
    <w:rsid w:val="007C726D"/>
    <w:rsid w:val="007C769A"/>
    <w:rsid w:val="007D060E"/>
    <w:rsid w:val="007D17D3"/>
    <w:rsid w:val="007D1E95"/>
    <w:rsid w:val="007D1EF8"/>
    <w:rsid w:val="007D1FD6"/>
    <w:rsid w:val="007D21C6"/>
    <w:rsid w:val="007D2670"/>
    <w:rsid w:val="007D2D6E"/>
    <w:rsid w:val="007D3825"/>
    <w:rsid w:val="007D4620"/>
    <w:rsid w:val="007D5B42"/>
    <w:rsid w:val="007D7188"/>
    <w:rsid w:val="007D7D96"/>
    <w:rsid w:val="007E0011"/>
    <w:rsid w:val="007E0515"/>
    <w:rsid w:val="007E0FD0"/>
    <w:rsid w:val="007E11DC"/>
    <w:rsid w:val="007E1CD1"/>
    <w:rsid w:val="007E1CDD"/>
    <w:rsid w:val="007E4107"/>
    <w:rsid w:val="007E42C4"/>
    <w:rsid w:val="007E433C"/>
    <w:rsid w:val="007E4DA3"/>
    <w:rsid w:val="007E5254"/>
    <w:rsid w:val="007E7092"/>
    <w:rsid w:val="007F06A7"/>
    <w:rsid w:val="007F10F9"/>
    <w:rsid w:val="007F1FA0"/>
    <w:rsid w:val="007F24E8"/>
    <w:rsid w:val="007F2AA5"/>
    <w:rsid w:val="007F3B77"/>
    <w:rsid w:val="007F43CC"/>
    <w:rsid w:val="007F4F87"/>
    <w:rsid w:val="007F5293"/>
    <w:rsid w:val="007F69BF"/>
    <w:rsid w:val="007F74BB"/>
    <w:rsid w:val="00800121"/>
    <w:rsid w:val="00801AA8"/>
    <w:rsid w:val="00803011"/>
    <w:rsid w:val="00803DA2"/>
    <w:rsid w:val="0080443C"/>
    <w:rsid w:val="00804D0E"/>
    <w:rsid w:val="00804DD9"/>
    <w:rsid w:val="008052B3"/>
    <w:rsid w:val="008053DE"/>
    <w:rsid w:val="008056FF"/>
    <w:rsid w:val="00805CF9"/>
    <w:rsid w:val="0080618E"/>
    <w:rsid w:val="008068AC"/>
    <w:rsid w:val="00810772"/>
    <w:rsid w:val="00811420"/>
    <w:rsid w:val="00811E5D"/>
    <w:rsid w:val="008120A4"/>
    <w:rsid w:val="00813A55"/>
    <w:rsid w:val="00813B93"/>
    <w:rsid w:val="00814B97"/>
    <w:rsid w:val="00814ED0"/>
    <w:rsid w:val="00817A33"/>
    <w:rsid w:val="008210C7"/>
    <w:rsid w:val="00821914"/>
    <w:rsid w:val="008224FA"/>
    <w:rsid w:val="00822D72"/>
    <w:rsid w:val="008231FB"/>
    <w:rsid w:val="00823436"/>
    <w:rsid w:val="00823D75"/>
    <w:rsid w:val="008248BA"/>
    <w:rsid w:val="008254E2"/>
    <w:rsid w:val="00825E68"/>
    <w:rsid w:val="00826697"/>
    <w:rsid w:val="008268A6"/>
    <w:rsid w:val="00826CEF"/>
    <w:rsid w:val="00827B11"/>
    <w:rsid w:val="008308D8"/>
    <w:rsid w:val="008310D1"/>
    <w:rsid w:val="008323B7"/>
    <w:rsid w:val="00833D24"/>
    <w:rsid w:val="008341C2"/>
    <w:rsid w:val="0083619A"/>
    <w:rsid w:val="00836E89"/>
    <w:rsid w:val="008407F2"/>
    <w:rsid w:val="00841298"/>
    <w:rsid w:val="0084249B"/>
    <w:rsid w:val="00842DBD"/>
    <w:rsid w:val="008437C0"/>
    <w:rsid w:val="0084384F"/>
    <w:rsid w:val="00844723"/>
    <w:rsid w:val="0084565A"/>
    <w:rsid w:val="008458DB"/>
    <w:rsid w:val="00846BA6"/>
    <w:rsid w:val="00850B16"/>
    <w:rsid w:val="00851017"/>
    <w:rsid w:val="00851B36"/>
    <w:rsid w:val="0085238D"/>
    <w:rsid w:val="00852502"/>
    <w:rsid w:val="008526D4"/>
    <w:rsid w:val="00852E12"/>
    <w:rsid w:val="00853BFA"/>
    <w:rsid w:val="008546B7"/>
    <w:rsid w:val="00854C9F"/>
    <w:rsid w:val="008554EF"/>
    <w:rsid w:val="00855905"/>
    <w:rsid w:val="008561C0"/>
    <w:rsid w:val="008570A5"/>
    <w:rsid w:val="00857306"/>
    <w:rsid w:val="0086006D"/>
    <w:rsid w:val="00860163"/>
    <w:rsid w:val="008607E0"/>
    <w:rsid w:val="00860AF2"/>
    <w:rsid w:val="00860CAC"/>
    <w:rsid w:val="00860F25"/>
    <w:rsid w:val="0086278C"/>
    <w:rsid w:val="00863299"/>
    <w:rsid w:val="008635B7"/>
    <w:rsid w:val="008640A8"/>
    <w:rsid w:val="0086419A"/>
    <w:rsid w:val="0086571A"/>
    <w:rsid w:val="00866BFE"/>
    <w:rsid w:val="00870B74"/>
    <w:rsid w:val="008711F0"/>
    <w:rsid w:val="00871E93"/>
    <w:rsid w:val="00873040"/>
    <w:rsid w:val="008730AB"/>
    <w:rsid w:val="008731A4"/>
    <w:rsid w:val="00874467"/>
    <w:rsid w:val="00874992"/>
    <w:rsid w:val="0087555D"/>
    <w:rsid w:val="008759B2"/>
    <w:rsid w:val="00876FF6"/>
    <w:rsid w:val="00880F34"/>
    <w:rsid w:val="00882323"/>
    <w:rsid w:val="0088275B"/>
    <w:rsid w:val="00882C15"/>
    <w:rsid w:val="00882D9C"/>
    <w:rsid w:val="00883183"/>
    <w:rsid w:val="00883334"/>
    <w:rsid w:val="00883CCA"/>
    <w:rsid w:val="00883E62"/>
    <w:rsid w:val="00883EBA"/>
    <w:rsid w:val="00884A21"/>
    <w:rsid w:val="00884DC9"/>
    <w:rsid w:val="00884FDA"/>
    <w:rsid w:val="008856FB"/>
    <w:rsid w:val="00886842"/>
    <w:rsid w:val="00890741"/>
    <w:rsid w:val="0089131D"/>
    <w:rsid w:val="0089157F"/>
    <w:rsid w:val="00891FDB"/>
    <w:rsid w:val="00892045"/>
    <w:rsid w:val="008932E8"/>
    <w:rsid w:val="00893E89"/>
    <w:rsid w:val="008947EA"/>
    <w:rsid w:val="00896219"/>
    <w:rsid w:val="00896895"/>
    <w:rsid w:val="0089771D"/>
    <w:rsid w:val="00897883"/>
    <w:rsid w:val="008978E2"/>
    <w:rsid w:val="008A03AB"/>
    <w:rsid w:val="008A2143"/>
    <w:rsid w:val="008A23B1"/>
    <w:rsid w:val="008A3E6D"/>
    <w:rsid w:val="008A4D6E"/>
    <w:rsid w:val="008A4EC8"/>
    <w:rsid w:val="008A4EFD"/>
    <w:rsid w:val="008A77EB"/>
    <w:rsid w:val="008A7AB9"/>
    <w:rsid w:val="008A7BC2"/>
    <w:rsid w:val="008B2F91"/>
    <w:rsid w:val="008B598A"/>
    <w:rsid w:val="008B5E0A"/>
    <w:rsid w:val="008B7C26"/>
    <w:rsid w:val="008C08DC"/>
    <w:rsid w:val="008C09D6"/>
    <w:rsid w:val="008C0DC1"/>
    <w:rsid w:val="008C1248"/>
    <w:rsid w:val="008C16DB"/>
    <w:rsid w:val="008C2110"/>
    <w:rsid w:val="008C26CB"/>
    <w:rsid w:val="008C33BE"/>
    <w:rsid w:val="008C3EFF"/>
    <w:rsid w:val="008C4135"/>
    <w:rsid w:val="008C41F4"/>
    <w:rsid w:val="008C4FF4"/>
    <w:rsid w:val="008C503D"/>
    <w:rsid w:val="008C5705"/>
    <w:rsid w:val="008C6115"/>
    <w:rsid w:val="008C7678"/>
    <w:rsid w:val="008D3152"/>
    <w:rsid w:val="008D354C"/>
    <w:rsid w:val="008D3B17"/>
    <w:rsid w:val="008D6EB8"/>
    <w:rsid w:val="008D7207"/>
    <w:rsid w:val="008D7D48"/>
    <w:rsid w:val="008E02A1"/>
    <w:rsid w:val="008E048C"/>
    <w:rsid w:val="008E2A6C"/>
    <w:rsid w:val="008E31D3"/>
    <w:rsid w:val="008E5A5C"/>
    <w:rsid w:val="008F03FB"/>
    <w:rsid w:val="008F18F1"/>
    <w:rsid w:val="008F224A"/>
    <w:rsid w:val="008F3A13"/>
    <w:rsid w:val="008F3D8F"/>
    <w:rsid w:val="008F4F68"/>
    <w:rsid w:val="008F5307"/>
    <w:rsid w:val="008F5F55"/>
    <w:rsid w:val="008F6BED"/>
    <w:rsid w:val="008F71E0"/>
    <w:rsid w:val="0090008C"/>
    <w:rsid w:val="009002EA"/>
    <w:rsid w:val="00900709"/>
    <w:rsid w:val="00902E5F"/>
    <w:rsid w:val="0090330F"/>
    <w:rsid w:val="009036FF"/>
    <w:rsid w:val="00903830"/>
    <w:rsid w:val="00903DC8"/>
    <w:rsid w:val="00904A28"/>
    <w:rsid w:val="00904CC1"/>
    <w:rsid w:val="00905875"/>
    <w:rsid w:val="00906066"/>
    <w:rsid w:val="0090655D"/>
    <w:rsid w:val="00906E68"/>
    <w:rsid w:val="00910FE3"/>
    <w:rsid w:val="00911A1D"/>
    <w:rsid w:val="00912330"/>
    <w:rsid w:val="00912A19"/>
    <w:rsid w:val="009133B7"/>
    <w:rsid w:val="00913D97"/>
    <w:rsid w:val="0091423C"/>
    <w:rsid w:val="009152CA"/>
    <w:rsid w:val="00915B4E"/>
    <w:rsid w:val="00916142"/>
    <w:rsid w:val="009161BC"/>
    <w:rsid w:val="0091737E"/>
    <w:rsid w:val="00917A9E"/>
    <w:rsid w:val="00920A04"/>
    <w:rsid w:val="009210DB"/>
    <w:rsid w:val="00922ECF"/>
    <w:rsid w:val="0092315E"/>
    <w:rsid w:val="00924F20"/>
    <w:rsid w:val="0092632E"/>
    <w:rsid w:val="0092743B"/>
    <w:rsid w:val="00927459"/>
    <w:rsid w:val="00927C1E"/>
    <w:rsid w:val="00931447"/>
    <w:rsid w:val="00931773"/>
    <w:rsid w:val="00933D36"/>
    <w:rsid w:val="00935F12"/>
    <w:rsid w:val="009412C1"/>
    <w:rsid w:val="009414AC"/>
    <w:rsid w:val="00941737"/>
    <w:rsid w:val="00941CB0"/>
    <w:rsid w:val="00941CF0"/>
    <w:rsid w:val="00942375"/>
    <w:rsid w:val="00942D6C"/>
    <w:rsid w:val="00943C49"/>
    <w:rsid w:val="00943CDF"/>
    <w:rsid w:val="00945962"/>
    <w:rsid w:val="00946FF9"/>
    <w:rsid w:val="009541DD"/>
    <w:rsid w:val="009553F9"/>
    <w:rsid w:val="00955750"/>
    <w:rsid w:val="00955D8A"/>
    <w:rsid w:val="0095716A"/>
    <w:rsid w:val="00957AA0"/>
    <w:rsid w:val="009603B5"/>
    <w:rsid w:val="0096124B"/>
    <w:rsid w:val="009612BE"/>
    <w:rsid w:val="00961C0E"/>
    <w:rsid w:val="00963195"/>
    <w:rsid w:val="009634D5"/>
    <w:rsid w:val="00963C43"/>
    <w:rsid w:val="00963E52"/>
    <w:rsid w:val="0096421B"/>
    <w:rsid w:val="009642D3"/>
    <w:rsid w:val="00964E3B"/>
    <w:rsid w:val="0096512B"/>
    <w:rsid w:val="0096548F"/>
    <w:rsid w:val="00966C0D"/>
    <w:rsid w:val="00967D61"/>
    <w:rsid w:val="00967E14"/>
    <w:rsid w:val="009703D0"/>
    <w:rsid w:val="00972934"/>
    <w:rsid w:val="00973694"/>
    <w:rsid w:val="00974CC9"/>
    <w:rsid w:val="00974F12"/>
    <w:rsid w:val="00974F76"/>
    <w:rsid w:val="00975267"/>
    <w:rsid w:val="00976E22"/>
    <w:rsid w:val="009830B0"/>
    <w:rsid w:val="0098350A"/>
    <w:rsid w:val="00983664"/>
    <w:rsid w:val="0098386B"/>
    <w:rsid w:val="00984445"/>
    <w:rsid w:val="00984B38"/>
    <w:rsid w:val="00985A1C"/>
    <w:rsid w:val="00985B4C"/>
    <w:rsid w:val="00986ADA"/>
    <w:rsid w:val="00986F41"/>
    <w:rsid w:val="00986FA3"/>
    <w:rsid w:val="00987A25"/>
    <w:rsid w:val="00990869"/>
    <w:rsid w:val="0099158C"/>
    <w:rsid w:val="00992463"/>
    <w:rsid w:val="009924F8"/>
    <w:rsid w:val="00992785"/>
    <w:rsid w:val="00992E71"/>
    <w:rsid w:val="009930A8"/>
    <w:rsid w:val="009937A3"/>
    <w:rsid w:val="009941D7"/>
    <w:rsid w:val="0099465A"/>
    <w:rsid w:val="00994ED0"/>
    <w:rsid w:val="00995486"/>
    <w:rsid w:val="009958EF"/>
    <w:rsid w:val="00995FCF"/>
    <w:rsid w:val="009969FC"/>
    <w:rsid w:val="009976FC"/>
    <w:rsid w:val="00997959"/>
    <w:rsid w:val="009A0834"/>
    <w:rsid w:val="009A1130"/>
    <w:rsid w:val="009A2637"/>
    <w:rsid w:val="009A4675"/>
    <w:rsid w:val="009A6176"/>
    <w:rsid w:val="009A6975"/>
    <w:rsid w:val="009A7041"/>
    <w:rsid w:val="009A7E67"/>
    <w:rsid w:val="009B0955"/>
    <w:rsid w:val="009B2C04"/>
    <w:rsid w:val="009B3674"/>
    <w:rsid w:val="009B3888"/>
    <w:rsid w:val="009B4DDE"/>
    <w:rsid w:val="009B6C59"/>
    <w:rsid w:val="009B75B9"/>
    <w:rsid w:val="009B76FE"/>
    <w:rsid w:val="009C0AB9"/>
    <w:rsid w:val="009C0FC3"/>
    <w:rsid w:val="009C13DF"/>
    <w:rsid w:val="009C1F59"/>
    <w:rsid w:val="009C26B9"/>
    <w:rsid w:val="009C2B87"/>
    <w:rsid w:val="009C2C8F"/>
    <w:rsid w:val="009C2CC4"/>
    <w:rsid w:val="009C40CA"/>
    <w:rsid w:val="009C4CE7"/>
    <w:rsid w:val="009C57DB"/>
    <w:rsid w:val="009C58C9"/>
    <w:rsid w:val="009C5EC7"/>
    <w:rsid w:val="009C5F6A"/>
    <w:rsid w:val="009C63D3"/>
    <w:rsid w:val="009C6B4B"/>
    <w:rsid w:val="009C7A67"/>
    <w:rsid w:val="009D2AC4"/>
    <w:rsid w:val="009D3C0B"/>
    <w:rsid w:val="009D40FD"/>
    <w:rsid w:val="009D525E"/>
    <w:rsid w:val="009D5295"/>
    <w:rsid w:val="009D5820"/>
    <w:rsid w:val="009D6748"/>
    <w:rsid w:val="009D6FF6"/>
    <w:rsid w:val="009D728F"/>
    <w:rsid w:val="009E0684"/>
    <w:rsid w:val="009E09A5"/>
    <w:rsid w:val="009E2F5F"/>
    <w:rsid w:val="009E4097"/>
    <w:rsid w:val="009E4C2C"/>
    <w:rsid w:val="009E6092"/>
    <w:rsid w:val="009E6522"/>
    <w:rsid w:val="009E681A"/>
    <w:rsid w:val="009E765D"/>
    <w:rsid w:val="009E78E0"/>
    <w:rsid w:val="009F0336"/>
    <w:rsid w:val="009F03EE"/>
    <w:rsid w:val="009F0A9A"/>
    <w:rsid w:val="009F2118"/>
    <w:rsid w:val="009F28BE"/>
    <w:rsid w:val="009F301A"/>
    <w:rsid w:val="009F3704"/>
    <w:rsid w:val="009F5F14"/>
    <w:rsid w:val="00A003D0"/>
    <w:rsid w:val="00A00D5B"/>
    <w:rsid w:val="00A013A3"/>
    <w:rsid w:val="00A0268D"/>
    <w:rsid w:val="00A030D0"/>
    <w:rsid w:val="00A03FBF"/>
    <w:rsid w:val="00A073F5"/>
    <w:rsid w:val="00A0754F"/>
    <w:rsid w:val="00A07B8B"/>
    <w:rsid w:val="00A07C66"/>
    <w:rsid w:val="00A10A27"/>
    <w:rsid w:val="00A10BE4"/>
    <w:rsid w:val="00A1174F"/>
    <w:rsid w:val="00A11EA6"/>
    <w:rsid w:val="00A12998"/>
    <w:rsid w:val="00A129EE"/>
    <w:rsid w:val="00A13EEE"/>
    <w:rsid w:val="00A14750"/>
    <w:rsid w:val="00A155B7"/>
    <w:rsid w:val="00A15753"/>
    <w:rsid w:val="00A157EB"/>
    <w:rsid w:val="00A17AAB"/>
    <w:rsid w:val="00A17B23"/>
    <w:rsid w:val="00A17B85"/>
    <w:rsid w:val="00A17DAE"/>
    <w:rsid w:val="00A212E3"/>
    <w:rsid w:val="00A21CF6"/>
    <w:rsid w:val="00A22379"/>
    <w:rsid w:val="00A231B3"/>
    <w:rsid w:val="00A2355E"/>
    <w:rsid w:val="00A266E1"/>
    <w:rsid w:val="00A26E36"/>
    <w:rsid w:val="00A27BBF"/>
    <w:rsid w:val="00A3035B"/>
    <w:rsid w:val="00A303EF"/>
    <w:rsid w:val="00A30F1E"/>
    <w:rsid w:val="00A32E09"/>
    <w:rsid w:val="00A3464F"/>
    <w:rsid w:val="00A352E1"/>
    <w:rsid w:val="00A3537E"/>
    <w:rsid w:val="00A357ED"/>
    <w:rsid w:val="00A36719"/>
    <w:rsid w:val="00A36DA9"/>
    <w:rsid w:val="00A42833"/>
    <w:rsid w:val="00A4296E"/>
    <w:rsid w:val="00A42BE9"/>
    <w:rsid w:val="00A437DC"/>
    <w:rsid w:val="00A445D9"/>
    <w:rsid w:val="00A45405"/>
    <w:rsid w:val="00A4574D"/>
    <w:rsid w:val="00A46438"/>
    <w:rsid w:val="00A46C98"/>
    <w:rsid w:val="00A50BA6"/>
    <w:rsid w:val="00A51DC4"/>
    <w:rsid w:val="00A526C4"/>
    <w:rsid w:val="00A52809"/>
    <w:rsid w:val="00A53083"/>
    <w:rsid w:val="00A53F1D"/>
    <w:rsid w:val="00A54098"/>
    <w:rsid w:val="00A54211"/>
    <w:rsid w:val="00A552B1"/>
    <w:rsid w:val="00A55A8B"/>
    <w:rsid w:val="00A563A8"/>
    <w:rsid w:val="00A567E7"/>
    <w:rsid w:val="00A56D97"/>
    <w:rsid w:val="00A575D1"/>
    <w:rsid w:val="00A57E06"/>
    <w:rsid w:val="00A61519"/>
    <w:rsid w:val="00A62B29"/>
    <w:rsid w:val="00A62D69"/>
    <w:rsid w:val="00A639FE"/>
    <w:rsid w:val="00A6411C"/>
    <w:rsid w:val="00A64982"/>
    <w:rsid w:val="00A64DA0"/>
    <w:rsid w:val="00A660F5"/>
    <w:rsid w:val="00A668A1"/>
    <w:rsid w:val="00A66D09"/>
    <w:rsid w:val="00A67623"/>
    <w:rsid w:val="00A71495"/>
    <w:rsid w:val="00A7170B"/>
    <w:rsid w:val="00A72543"/>
    <w:rsid w:val="00A73328"/>
    <w:rsid w:val="00A73B82"/>
    <w:rsid w:val="00A73D17"/>
    <w:rsid w:val="00A740C8"/>
    <w:rsid w:val="00A741E3"/>
    <w:rsid w:val="00A7600F"/>
    <w:rsid w:val="00A775B4"/>
    <w:rsid w:val="00A77A3E"/>
    <w:rsid w:val="00A77B04"/>
    <w:rsid w:val="00A77B29"/>
    <w:rsid w:val="00A77EB0"/>
    <w:rsid w:val="00A81662"/>
    <w:rsid w:val="00A82D23"/>
    <w:rsid w:val="00A83436"/>
    <w:rsid w:val="00A839B5"/>
    <w:rsid w:val="00A83D86"/>
    <w:rsid w:val="00A83EC6"/>
    <w:rsid w:val="00A843D1"/>
    <w:rsid w:val="00A8627B"/>
    <w:rsid w:val="00A8778C"/>
    <w:rsid w:val="00A8785E"/>
    <w:rsid w:val="00A9006A"/>
    <w:rsid w:val="00A91182"/>
    <w:rsid w:val="00A91263"/>
    <w:rsid w:val="00A9149D"/>
    <w:rsid w:val="00A91D73"/>
    <w:rsid w:val="00A924EA"/>
    <w:rsid w:val="00A9390C"/>
    <w:rsid w:val="00A950B3"/>
    <w:rsid w:val="00A958A8"/>
    <w:rsid w:val="00A96C69"/>
    <w:rsid w:val="00A97175"/>
    <w:rsid w:val="00AA0A41"/>
    <w:rsid w:val="00AA1AE8"/>
    <w:rsid w:val="00AA2137"/>
    <w:rsid w:val="00AA217F"/>
    <w:rsid w:val="00AA2402"/>
    <w:rsid w:val="00AA24CB"/>
    <w:rsid w:val="00AA2624"/>
    <w:rsid w:val="00AA267E"/>
    <w:rsid w:val="00AA2871"/>
    <w:rsid w:val="00AA2BAD"/>
    <w:rsid w:val="00AA465A"/>
    <w:rsid w:val="00AA4CE7"/>
    <w:rsid w:val="00AB05EA"/>
    <w:rsid w:val="00AB1071"/>
    <w:rsid w:val="00AB25CF"/>
    <w:rsid w:val="00AB3369"/>
    <w:rsid w:val="00AB3B54"/>
    <w:rsid w:val="00AB4E51"/>
    <w:rsid w:val="00AB5431"/>
    <w:rsid w:val="00AB5709"/>
    <w:rsid w:val="00AB67E2"/>
    <w:rsid w:val="00AB67F3"/>
    <w:rsid w:val="00AB6F9B"/>
    <w:rsid w:val="00AB73F9"/>
    <w:rsid w:val="00AB791A"/>
    <w:rsid w:val="00AB79C1"/>
    <w:rsid w:val="00AC0432"/>
    <w:rsid w:val="00AC0C10"/>
    <w:rsid w:val="00AC13E1"/>
    <w:rsid w:val="00AC20A2"/>
    <w:rsid w:val="00AC3DA7"/>
    <w:rsid w:val="00AC43DE"/>
    <w:rsid w:val="00AC44E9"/>
    <w:rsid w:val="00AC5654"/>
    <w:rsid w:val="00AC5DA4"/>
    <w:rsid w:val="00AC654C"/>
    <w:rsid w:val="00AC72F2"/>
    <w:rsid w:val="00AC7817"/>
    <w:rsid w:val="00AD18B4"/>
    <w:rsid w:val="00AD1D9B"/>
    <w:rsid w:val="00AD25FE"/>
    <w:rsid w:val="00AD34B1"/>
    <w:rsid w:val="00AD3AC9"/>
    <w:rsid w:val="00AD4C32"/>
    <w:rsid w:val="00AD4D7F"/>
    <w:rsid w:val="00AD577F"/>
    <w:rsid w:val="00AD6F4D"/>
    <w:rsid w:val="00AE084D"/>
    <w:rsid w:val="00AE0B85"/>
    <w:rsid w:val="00AE0FCF"/>
    <w:rsid w:val="00AE1333"/>
    <w:rsid w:val="00AE24A6"/>
    <w:rsid w:val="00AE30EE"/>
    <w:rsid w:val="00AE54C0"/>
    <w:rsid w:val="00AE5C65"/>
    <w:rsid w:val="00AE62CC"/>
    <w:rsid w:val="00AE6414"/>
    <w:rsid w:val="00AE6CD0"/>
    <w:rsid w:val="00AE720C"/>
    <w:rsid w:val="00AE765F"/>
    <w:rsid w:val="00AF2862"/>
    <w:rsid w:val="00AF2E61"/>
    <w:rsid w:val="00AF47AE"/>
    <w:rsid w:val="00AF5DA4"/>
    <w:rsid w:val="00AF729D"/>
    <w:rsid w:val="00B00DF3"/>
    <w:rsid w:val="00B00F5A"/>
    <w:rsid w:val="00B0186D"/>
    <w:rsid w:val="00B02144"/>
    <w:rsid w:val="00B03AAA"/>
    <w:rsid w:val="00B04DBB"/>
    <w:rsid w:val="00B0595E"/>
    <w:rsid w:val="00B06739"/>
    <w:rsid w:val="00B12D37"/>
    <w:rsid w:val="00B12EF2"/>
    <w:rsid w:val="00B132DC"/>
    <w:rsid w:val="00B15105"/>
    <w:rsid w:val="00B15B34"/>
    <w:rsid w:val="00B15D92"/>
    <w:rsid w:val="00B20733"/>
    <w:rsid w:val="00B20A3E"/>
    <w:rsid w:val="00B210CB"/>
    <w:rsid w:val="00B2127F"/>
    <w:rsid w:val="00B21A63"/>
    <w:rsid w:val="00B2223A"/>
    <w:rsid w:val="00B22A04"/>
    <w:rsid w:val="00B235F1"/>
    <w:rsid w:val="00B251DE"/>
    <w:rsid w:val="00B25470"/>
    <w:rsid w:val="00B25CCB"/>
    <w:rsid w:val="00B27157"/>
    <w:rsid w:val="00B27D56"/>
    <w:rsid w:val="00B27E78"/>
    <w:rsid w:val="00B303FD"/>
    <w:rsid w:val="00B3068B"/>
    <w:rsid w:val="00B30C4F"/>
    <w:rsid w:val="00B326B4"/>
    <w:rsid w:val="00B33898"/>
    <w:rsid w:val="00B33FC5"/>
    <w:rsid w:val="00B34CE6"/>
    <w:rsid w:val="00B35D9D"/>
    <w:rsid w:val="00B35EF7"/>
    <w:rsid w:val="00B3757D"/>
    <w:rsid w:val="00B4044A"/>
    <w:rsid w:val="00B428B1"/>
    <w:rsid w:val="00B42A09"/>
    <w:rsid w:val="00B42EBD"/>
    <w:rsid w:val="00B43CE3"/>
    <w:rsid w:val="00B43F10"/>
    <w:rsid w:val="00B44B0B"/>
    <w:rsid w:val="00B44DF8"/>
    <w:rsid w:val="00B44FD3"/>
    <w:rsid w:val="00B4507D"/>
    <w:rsid w:val="00B45725"/>
    <w:rsid w:val="00B45C37"/>
    <w:rsid w:val="00B46146"/>
    <w:rsid w:val="00B4789F"/>
    <w:rsid w:val="00B51D1E"/>
    <w:rsid w:val="00B51F35"/>
    <w:rsid w:val="00B52770"/>
    <w:rsid w:val="00B52F38"/>
    <w:rsid w:val="00B53AC8"/>
    <w:rsid w:val="00B554CC"/>
    <w:rsid w:val="00B55892"/>
    <w:rsid w:val="00B5624A"/>
    <w:rsid w:val="00B6014A"/>
    <w:rsid w:val="00B60B5C"/>
    <w:rsid w:val="00B60F0B"/>
    <w:rsid w:val="00B635DA"/>
    <w:rsid w:val="00B63942"/>
    <w:rsid w:val="00B63C26"/>
    <w:rsid w:val="00B65759"/>
    <w:rsid w:val="00B670B7"/>
    <w:rsid w:val="00B7138D"/>
    <w:rsid w:val="00B71B53"/>
    <w:rsid w:val="00B71FA9"/>
    <w:rsid w:val="00B74028"/>
    <w:rsid w:val="00B740AC"/>
    <w:rsid w:val="00B74254"/>
    <w:rsid w:val="00B74FF1"/>
    <w:rsid w:val="00B76450"/>
    <w:rsid w:val="00B766F3"/>
    <w:rsid w:val="00B80BF4"/>
    <w:rsid w:val="00B816E1"/>
    <w:rsid w:val="00B822AA"/>
    <w:rsid w:val="00B8371F"/>
    <w:rsid w:val="00B837D9"/>
    <w:rsid w:val="00B84910"/>
    <w:rsid w:val="00B85402"/>
    <w:rsid w:val="00B858C6"/>
    <w:rsid w:val="00B86800"/>
    <w:rsid w:val="00B87D44"/>
    <w:rsid w:val="00B90A02"/>
    <w:rsid w:val="00B918F0"/>
    <w:rsid w:val="00B91B43"/>
    <w:rsid w:val="00B93DDA"/>
    <w:rsid w:val="00B9493A"/>
    <w:rsid w:val="00B949F1"/>
    <w:rsid w:val="00B94B1B"/>
    <w:rsid w:val="00B96691"/>
    <w:rsid w:val="00B96A70"/>
    <w:rsid w:val="00B97A10"/>
    <w:rsid w:val="00BA00B6"/>
    <w:rsid w:val="00BA0ABB"/>
    <w:rsid w:val="00BA0DCC"/>
    <w:rsid w:val="00BA309D"/>
    <w:rsid w:val="00BA3133"/>
    <w:rsid w:val="00BA3642"/>
    <w:rsid w:val="00BA3764"/>
    <w:rsid w:val="00BA4346"/>
    <w:rsid w:val="00BA43AF"/>
    <w:rsid w:val="00BA5832"/>
    <w:rsid w:val="00BA6637"/>
    <w:rsid w:val="00BA7E0E"/>
    <w:rsid w:val="00BB05BB"/>
    <w:rsid w:val="00BB13BD"/>
    <w:rsid w:val="00BB18EE"/>
    <w:rsid w:val="00BB21E4"/>
    <w:rsid w:val="00BB2683"/>
    <w:rsid w:val="00BB2B74"/>
    <w:rsid w:val="00BB379C"/>
    <w:rsid w:val="00BB3C41"/>
    <w:rsid w:val="00BB478C"/>
    <w:rsid w:val="00BB59EB"/>
    <w:rsid w:val="00BB5D5C"/>
    <w:rsid w:val="00BB644C"/>
    <w:rsid w:val="00BB6F99"/>
    <w:rsid w:val="00BB7346"/>
    <w:rsid w:val="00BB79AC"/>
    <w:rsid w:val="00BC0048"/>
    <w:rsid w:val="00BC025D"/>
    <w:rsid w:val="00BC0919"/>
    <w:rsid w:val="00BC119E"/>
    <w:rsid w:val="00BC247B"/>
    <w:rsid w:val="00BC24E6"/>
    <w:rsid w:val="00BC3447"/>
    <w:rsid w:val="00BC3636"/>
    <w:rsid w:val="00BC4140"/>
    <w:rsid w:val="00BC4441"/>
    <w:rsid w:val="00BC47C5"/>
    <w:rsid w:val="00BC5B73"/>
    <w:rsid w:val="00BC5F14"/>
    <w:rsid w:val="00BD0F45"/>
    <w:rsid w:val="00BD1103"/>
    <w:rsid w:val="00BD137C"/>
    <w:rsid w:val="00BD2D59"/>
    <w:rsid w:val="00BD2F0D"/>
    <w:rsid w:val="00BD2FEE"/>
    <w:rsid w:val="00BD4111"/>
    <w:rsid w:val="00BD519D"/>
    <w:rsid w:val="00BD577E"/>
    <w:rsid w:val="00BD6692"/>
    <w:rsid w:val="00BD6870"/>
    <w:rsid w:val="00BE0BAD"/>
    <w:rsid w:val="00BE14A0"/>
    <w:rsid w:val="00BE1784"/>
    <w:rsid w:val="00BE34DD"/>
    <w:rsid w:val="00BE390E"/>
    <w:rsid w:val="00BE605F"/>
    <w:rsid w:val="00BE6981"/>
    <w:rsid w:val="00BE7D9D"/>
    <w:rsid w:val="00BF0493"/>
    <w:rsid w:val="00BF08C4"/>
    <w:rsid w:val="00BF09DA"/>
    <w:rsid w:val="00BF1944"/>
    <w:rsid w:val="00BF2340"/>
    <w:rsid w:val="00BF249F"/>
    <w:rsid w:val="00BF2E04"/>
    <w:rsid w:val="00BF32A4"/>
    <w:rsid w:val="00BF34CA"/>
    <w:rsid w:val="00BF39AF"/>
    <w:rsid w:val="00BF3A02"/>
    <w:rsid w:val="00BF4675"/>
    <w:rsid w:val="00BF4829"/>
    <w:rsid w:val="00BF4891"/>
    <w:rsid w:val="00BF4BD9"/>
    <w:rsid w:val="00BF6371"/>
    <w:rsid w:val="00C0178F"/>
    <w:rsid w:val="00C02F73"/>
    <w:rsid w:val="00C03201"/>
    <w:rsid w:val="00C0417C"/>
    <w:rsid w:val="00C0423D"/>
    <w:rsid w:val="00C06887"/>
    <w:rsid w:val="00C06F88"/>
    <w:rsid w:val="00C10986"/>
    <w:rsid w:val="00C10A2C"/>
    <w:rsid w:val="00C10E77"/>
    <w:rsid w:val="00C11B22"/>
    <w:rsid w:val="00C11D2D"/>
    <w:rsid w:val="00C1205B"/>
    <w:rsid w:val="00C12975"/>
    <w:rsid w:val="00C146EB"/>
    <w:rsid w:val="00C16017"/>
    <w:rsid w:val="00C16970"/>
    <w:rsid w:val="00C16ACF"/>
    <w:rsid w:val="00C16B23"/>
    <w:rsid w:val="00C21259"/>
    <w:rsid w:val="00C21555"/>
    <w:rsid w:val="00C22CD1"/>
    <w:rsid w:val="00C2485B"/>
    <w:rsid w:val="00C25480"/>
    <w:rsid w:val="00C2549B"/>
    <w:rsid w:val="00C2729C"/>
    <w:rsid w:val="00C27F7F"/>
    <w:rsid w:val="00C30A2B"/>
    <w:rsid w:val="00C31AA5"/>
    <w:rsid w:val="00C31DA1"/>
    <w:rsid w:val="00C31F2E"/>
    <w:rsid w:val="00C325F3"/>
    <w:rsid w:val="00C33815"/>
    <w:rsid w:val="00C34138"/>
    <w:rsid w:val="00C3555C"/>
    <w:rsid w:val="00C359EE"/>
    <w:rsid w:val="00C35B8E"/>
    <w:rsid w:val="00C3662B"/>
    <w:rsid w:val="00C36E15"/>
    <w:rsid w:val="00C37579"/>
    <w:rsid w:val="00C37C37"/>
    <w:rsid w:val="00C4077F"/>
    <w:rsid w:val="00C40B74"/>
    <w:rsid w:val="00C40CEB"/>
    <w:rsid w:val="00C412B6"/>
    <w:rsid w:val="00C41786"/>
    <w:rsid w:val="00C41CDF"/>
    <w:rsid w:val="00C42C33"/>
    <w:rsid w:val="00C44A97"/>
    <w:rsid w:val="00C44C14"/>
    <w:rsid w:val="00C44DF7"/>
    <w:rsid w:val="00C44F8D"/>
    <w:rsid w:val="00C45B40"/>
    <w:rsid w:val="00C45CE9"/>
    <w:rsid w:val="00C46124"/>
    <w:rsid w:val="00C507B2"/>
    <w:rsid w:val="00C50A33"/>
    <w:rsid w:val="00C51082"/>
    <w:rsid w:val="00C511CA"/>
    <w:rsid w:val="00C51677"/>
    <w:rsid w:val="00C51DD0"/>
    <w:rsid w:val="00C5239D"/>
    <w:rsid w:val="00C52B9F"/>
    <w:rsid w:val="00C538F5"/>
    <w:rsid w:val="00C551C1"/>
    <w:rsid w:val="00C55C04"/>
    <w:rsid w:val="00C57053"/>
    <w:rsid w:val="00C60492"/>
    <w:rsid w:val="00C60AFF"/>
    <w:rsid w:val="00C628BA"/>
    <w:rsid w:val="00C642BC"/>
    <w:rsid w:val="00C6512F"/>
    <w:rsid w:val="00C6569C"/>
    <w:rsid w:val="00C65E86"/>
    <w:rsid w:val="00C660DE"/>
    <w:rsid w:val="00C672AD"/>
    <w:rsid w:val="00C67BDA"/>
    <w:rsid w:val="00C718AB"/>
    <w:rsid w:val="00C72091"/>
    <w:rsid w:val="00C739E9"/>
    <w:rsid w:val="00C73F8D"/>
    <w:rsid w:val="00C74D6F"/>
    <w:rsid w:val="00C750D0"/>
    <w:rsid w:val="00C758AD"/>
    <w:rsid w:val="00C75D2B"/>
    <w:rsid w:val="00C76175"/>
    <w:rsid w:val="00C76F19"/>
    <w:rsid w:val="00C7709E"/>
    <w:rsid w:val="00C776C8"/>
    <w:rsid w:val="00C80160"/>
    <w:rsid w:val="00C804B3"/>
    <w:rsid w:val="00C8173D"/>
    <w:rsid w:val="00C840A4"/>
    <w:rsid w:val="00C8530B"/>
    <w:rsid w:val="00C85A2D"/>
    <w:rsid w:val="00C86979"/>
    <w:rsid w:val="00C873AD"/>
    <w:rsid w:val="00C877F4"/>
    <w:rsid w:val="00C879E3"/>
    <w:rsid w:val="00C911BF"/>
    <w:rsid w:val="00C925D3"/>
    <w:rsid w:val="00C930A5"/>
    <w:rsid w:val="00C949D0"/>
    <w:rsid w:val="00C9688B"/>
    <w:rsid w:val="00C96C4C"/>
    <w:rsid w:val="00C97562"/>
    <w:rsid w:val="00C97706"/>
    <w:rsid w:val="00CA00F4"/>
    <w:rsid w:val="00CA11E3"/>
    <w:rsid w:val="00CA206A"/>
    <w:rsid w:val="00CA2DAE"/>
    <w:rsid w:val="00CA3636"/>
    <w:rsid w:val="00CA435D"/>
    <w:rsid w:val="00CA573F"/>
    <w:rsid w:val="00CA60BB"/>
    <w:rsid w:val="00CA77DC"/>
    <w:rsid w:val="00CA7B4E"/>
    <w:rsid w:val="00CB03ED"/>
    <w:rsid w:val="00CB11AC"/>
    <w:rsid w:val="00CB13F6"/>
    <w:rsid w:val="00CB3273"/>
    <w:rsid w:val="00CB345D"/>
    <w:rsid w:val="00CB37DD"/>
    <w:rsid w:val="00CB3AE5"/>
    <w:rsid w:val="00CB5295"/>
    <w:rsid w:val="00CB569A"/>
    <w:rsid w:val="00CB58FF"/>
    <w:rsid w:val="00CB5BA4"/>
    <w:rsid w:val="00CB6C6A"/>
    <w:rsid w:val="00CC0BB6"/>
    <w:rsid w:val="00CC1A35"/>
    <w:rsid w:val="00CC2677"/>
    <w:rsid w:val="00CC2F9B"/>
    <w:rsid w:val="00CC3F0C"/>
    <w:rsid w:val="00CC4220"/>
    <w:rsid w:val="00CC4A6A"/>
    <w:rsid w:val="00CC4DC9"/>
    <w:rsid w:val="00CC539E"/>
    <w:rsid w:val="00CC6E18"/>
    <w:rsid w:val="00CC7085"/>
    <w:rsid w:val="00CC74CB"/>
    <w:rsid w:val="00CC77AF"/>
    <w:rsid w:val="00CD0691"/>
    <w:rsid w:val="00CD0C67"/>
    <w:rsid w:val="00CD1C46"/>
    <w:rsid w:val="00CD1E3B"/>
    <w:rsid w:val="00CD3B13"/>
    <w:rsid w:val="00CD460E"/>
    <w:rsid w:val="00CD4BE0"/>
    <w:rsid w:val="00CD5030"/>
    <w:rsid w:val="00CD511C"/>
    <w:rsid w:val="00CD5304"/>
    <w:rsid w:val="00CD53B0"/>
    <w:rsid w:val="00CD5515"/>
    <w:rsid w:val="00CD64CB"/>
    <w:rsid w:val="00CD753C"/>
    <w:rsid w:val="00CE167A"/>
    <w:rsid w:val="00CE202A"/>
    <w:rsid w:val="00CE2664"/>
    <w:rsid w:val="00CE418D"/>
    <w:rsid w:val="00CE4FD7"/>
    <w:rsid w:val="00CE5EA6"/>
    <w:rsid w:val="00CE6936"/>
    <w:rsid w:val="00CE6D5F"/>
    <w:rsid w:val="00CF21F9"/>
    <w:rsid w:val="00CF23AF"/>
    <w:rsid w:val="00CF3C46"/>
    <w:rsid w:val="00CF61A6"/>
    <w:rsid w:val="00CF68CB"/>
    <w:rsid w:val="00CF6FE7"/>
    <w:rsid w:val="00D001EB"/>
    <w:rsid w:val="00D00CB2"/>
    <w:rsid w:val="00D029C0"/>
    <w:rsid w:val="00D037C5"/>
    <w:rsid w:val="00D05646"/>
    <w:rsid w:val="00D068BD"/>
    <w:rsid w:val="00D0703C"/>
    <w:rsid w:val="00D1092C"/>
    <w:rsid w:val="00D10B3C"/>
    <w:rsid w:val="00D11A2B"/>
    <w:rsid w:val="00D127EF"/>
    <w:rsid w:val="00D12942"/>
    <w:rsid w:val="00D137F8"/>
    <w:rsid w:val="00D13AD2"/>
    <w:rsid w:val="00D1493B"/>
    <w:rsid w:val="00D15170"/>
    <w:rsid w:val="00D15C0A"/>
    <w:rsid w:val="00D15EAB"/>
    <w:rsid w:val="00D1665F"/>
    <w:rsid w:val="00D16669"/>
    <w:rsid w:val="00D17145"/>
    <w:rsid w:val="00D172E3"/>
    <w:rsid w:val="00D2020A"/>
    <w:rsid w:val="00D2092B"/>
    <w:rsid w:val="00D23349"/>
    <w:rsid w:val="00D24252"/>
    <w:rsid w:val="00D246E6"/>
    <w:rsid w:val="00D24E71"/>
    <w:rsid w:val="00D26CF2"/>
    <w:rsid w:val="00D30098"/>
    <w:rsid w:val="00D312EE"/>
    <w:rsid w:val="00D3207F"/>
    <w:rsid w:val="00D32CC6"/>
    <w:rsid w:val="00D33106"/>
    <w:rsid w:val="00D334A1"/>
    <w:rsid w:val="00D33F42"/>
    <w:rsid w:val="00D34149"/>
    <w:rsid w:val="00D349DF"/>
    <w:rsid w:val="00D367CE"/>
    <w:rsid w:val="00D3765D"/>
    <w:rsid w:val="00D376F2"/>
    <w:rsid w:val="00D40231"/>
    <w:rsid w:val="00D402EB"/>
    <w:rsid w:val="00D4046F"/>
    <w:rsid w:val="00D41721"/>
    <w:rsid w:val="00D4184D"/>
    <w:rsid w:val="00D41F94"/>
    <w:rsid w:val="00D422EF"/>
    <w:rsid w:val="00D4245C"/>
    <w:rsid w:val="00D429AD"/>
    <w:rsid w:val="00D4354A"/>
    <w:rsid w:val="00D438F1"/>
    <w:rsid w:val="00D43968"/>
    <w:rsid w:val="00D452DB"/>
    <w:rsid w:val="00D4534A"/>
    <w:rsid w:val="00D4773E"/>
    <w:rsid w:val="00D47CAB"/>
    <w:rsid w:val="00D509D1"/>
    <w:rsid w:val="00D51747"/>
    <w:rsid w:val="00D51A94"/>
    <w:rsid w:val="00D51AE2"/>
    <w:rsid w:val="00D526BB"/>
    <w:rsid w:val="00D53B10"/>
    <w:rsid w:val="00D53F65"/>
    <w:rsid w:val="00D54490"/>
    <w:rsid w:val="00D5458F"/>
    <w:rsid w:val="00D5754F"/>
    <w:rsid w:val="00D61A99"/>
    <w:rsid w:val="00D61C9D"/>
    <w:rsid w:val="00D61F2B"/>
    <w:rsid w:val="00D61F3F"/>
    <w:rsid w:val="00D6241A"/>
    <w:rsid w:val="00D62A02"/>
    <w:rsid w:val="00D63CBF"/>
    <w:rsid w:val="00D645C3"/>
    <w:rsid w:val="00D65F08"/>
    <w:rsid w:val="00D667D8"/>
    <w:rsid w:val="00D6684E"/>
    <w:rsid w:val="00D670EF"/>
    <w:rsid w:val="00D671FA"/>
    <w:rsid w:val="00D67D93"/>
    <w:rsid w:val="00D70944"/>
    <w:rsid w:val="00D70990"/>
    <w:rsid w:val="00D70C87"/>
    <w:rsid w:val="00D722BB"/>
    <w:rsid w:val="00D7320B"/>
    <w:rsid w:val="00D73266"/>
    <w:rsid w:val="00D733CC"/>
    <w:rsid w:val="00D7487A"/>
    <w:rsid w:val="00D752BA"/>
    <w:rsid w:val="00D75FC1"/>
    <w:rsid w:val="00D76FE5"/>
    <w:rsid w:val="00D80064"/>
    <w:rsid w:val="00D801B8"/>
    <w:rsid w:val="00D836C4"/>
    <w:rsid w:val="00D87372"/>
    <w:rsid w:val="00D879DC"/>
    <w:rsid w:val="00D87AD7"/>
    <w:rsid w:val="00D87BA9"/>
    <w:rsid w:val="00D87D13"/>
    <w:rsid w:val="00D92BFE"/>
    <w:rsid w:val="00D93215"/>
    <w:rsid w:val="00D93CB9"/>
    <w:rsid w:val="00D95CFE"/>
    <w:rsid w:val="00D96047"/>
    <w:rsid w:val="00D9625F"/>
    <w:rsid w:val="00D9743A"/>
    <w:rsid w:val="00D976CA"/>
    <w:rsid w:val="00DA1786"/>
    <w:rsid w:val="00DA3686"/>
    <w:rsid w:val="00DA3A9F"/>
    <w:rsid w:val="00DA402C"/>
    <w:rsid w:val="00DA403F"/>
    <w:rsid w:val="00DA4164"/>
    <w:rsid w:val="00DA613F"/>
    <w:rsid w:val="00DA6B87"/>
    <w:rsid w:val="00DA75F6"/>
    <w:rsid w:val="00DA77C9"/>
    <w:rsid w:val="00DA7F7B"/>
    <w:rsid w:val="00DB0ECA"/>
    <w:rsid w:val="00DB27D6"/>
    <w:rsid w:val="00DB5EB6"/>
    <w:rsid w:val="00DB7EB9"/>
    <w:rsid w:val="00DC03BB"/>
    <w:rsid w:val="00DC1045"/>
    <w:rsid w:val="00DC112D"/>
    <w:rsid w:val="00DC28A4"/>
    <w:rsid w:val="00DC4A39"/>
    <w:rsid w:val="00DC4D54"/>
    <w:rsid w:val="00DC4EFC"/>
    <w:rsid w:val="00DC4FDD"/>
    <w:rsid w:val="00DC50F0"/>
    <w:rsid w:val="00DC52C9"/>
    <w:rsid w:val="00DC630C"/>
    <w:rsid w:val="00DC6EC6"/>
    <w:rsid w:val="00DD00F1"/>
    <w:rsid w:val="00DD13A5"/>
    <w:rsid w:val="00DD1433"/>
    <w:rsid w:val="00DD23F3"/>
    <w:rsid w:val="00DD2EF4"/>
    <w:rsid w:val="00DD396D"/>
    <w:rsid w:val="00DD3C4E"/>
    <w:rsid w:val="00DD4766"/>
    <w:rsid w:val="00DD5171"/>
    <w:rsid w:val="00DD51F9"/>
    <w:rsid w:val="00DD562F"/>
    <w:rsid w:val="00DD606C"/>
    <w:rsid w:val="00DD67F0"/>
    <w:rsid w:val="00DD6B5F"/>
    <w:rsid w:val="00DD6DBB"/>
    <w:rsid w:val="00DD7AD7"/>
    <w:rsid w:val="00DE0703"/>
    <w:rsid w:val="00DE0B18"/>
    <w:rsid w:val="00DE0BAB"/>
    <w:rsid w:val="00DE1380"/>
    <w:rsid w:val="00DE20CF"/>
    <w:rsid w:val="00DE21D4"/>
    <w:rsid w:val="00DE2B64"/>
    <w:rsid w:val="00DE3903"/>
    <w:rsid w:val="00DE475B"/>
    <w:rsid w:val="00DE4D5F"/>
    <w:rsid w:val="00DE54A1"/>
    <w:rsid w:val="00DE5DE7"/>
    <w:rsid w:val="00DE6E97"/>
    <w:rsid w:val="00DE7FB5"/>
    <w:rsid w:val="00DF0311"/>
    <w:rsid w:val="00DF0401"/>
    <w:rsid w:val="00DF1CC9"/>
    <w:rsid w:val="00DF26A9"/>
    <w:rsid w:val="00DF2AC7"/>
    <w:rsid w:val="00DF2E59"/>
    <w:rsid w:val="00DF3487"/>
    <w:rsid w:val="00DF3F89"/>
    <w:rsid w:val="00DF41ED"/>
    <w:rsid w:val="00DF4636"/>
    <w:rsid w:val="00DF549B"/>
    <w:rsid w:val="00DF6733"/>
    <w:rsid w:val="00E000BA"/>
    <w:rsid w:val="00E001C3"/>
    <w:rsid w:val="00E006C3"/>
    <w:rsid w:val="00E00BBA"/>
    <w:rsid w:val="00E02104"/>
    <w:rsid w:val="00E03247"/>
    <w:rsid w:val="00E06FCF"/>
    <w:rsid w:val="00E0765B"/>
    <w:rsid w:val="00E07A85"/>
    <w:rsid w:val="00E07CF6"/>
    <w:rsid w:val="00E07E6A"/>
    <w:rsid w:val="00E10402"/>
    <w:rsid w:val="00E10696"/>
    <w:rsid w:val="00E10F75"/>
    <w:rsid w:val="00E11135"/>
    <w:rsid w:val="00E11848"/>
    <w:rsid w:val="00E12396"/>
    <w:rsid w:val="00E13327"/>
    <w:rsid w:val="00E157D6"/>
    <w:rsid w:val="00E16FF7"/>
    <w:rsid w:val="00E17C61"/>
    <w:rsid w:val="00E17E45"/>
    <w:rsid w:val="00E207BB"/>
    <w:rsid w:val="00E209D4"/>
    <w:rsid w:val="00E219FE"/>
    <w:rsid w:val="00E223DA"/>
    <w:rsid w:val="00E22D68"/>
    <w:rsid w:val="00E2377B"/>
    <w:rsid w:val="00E238F4"/>
    <w:rsid w:val="00E24CE0"/>
    <w:rsid w:val="00E25817"/>
    <w:rsid w:val="00E26915"/>
    <w:rsid w:val="00E272AF"/>
    <w:rsid w:val="00E307CA"/>
    <w:rsid w:val="00E31051"/>
    <w:rsid w:val="00E3189A"/>
    <w:rsid w:val="00E31D2F"/>
    <w:rsid w:val="00E33F97"/>
    <w:rsid w:val="00E34081"/>
    <w:rsid w:val="00E34364"/>
    <w:rsid w:val="00E35395"/>
    <w:rsid w:val="00E35633"/>
    <w:rsid w:val="00E357D6"/>
    <w:rsid w:val="00E36C44"/>
    <w:rsid w:val="00E372F3"/>
    <w:rsid w:val="00E41681"/>
    <w:rsid w:val="00E41C0C"/>
    <w:rsid w:val="00E42B24"/>
    <w:rsid w:val="00E42CF2"/>
    <w:rsid w:val="00E44A83"/>
    <w:rsid w:val="00E45EF6"/>
    <w:rsid w:val="00E47817"/>
    <w:rsid w:val="00E50B34"/>
    <w:rsid w:val="00E520EF"/>
    <w:rsid w:val="00E52352"/>
    <w:rsid w:val="00E52C97"/>
    <w:rsid w:val="00E52E77"/>
    <w:rsid w:val="00E55E62"/>
    <w:rsid w:val="00E5600E"/>
    <w:rsid w:val="00E56938"/>
    <w:rsid w:val="00E57A25"/>
    <w:rsid w:val="00E57BE5"/>
    <w:rsid w:val="00E61983"/>
    <w:rsid w:val="00E61D07"/>
    <w:rsid w:val="00E61E4D"/>
    <w:rsid w:val="00E62AE5"/>
    <w:rsid w:val="00E660AE"/>
    <w:rsid w:val="00E66A4A"/>
    <w:rsid w:val="00E6700F"/>
    <w:rsid w:val="00E6708B"/>
    <w:rsid w:val="00E705B2"/>
    <w:rsid w:val="00E712F0"/>
    <w:rsid w:val="00E72A09"/>
    <w:rsid w:val="00E72BB8"/>
    <w:rsid w:val="00E73818"/>
    <w:rsid w:val="00E75EFB"/>
    <w:rsid w:val="00E77A56"/>
    <w:rsid w:val="00E829CB"/>
    <w:rsid w:val="00E8354B"/>
    <w:rsid w:val="00E83BCD"/>
    <w:rsid w:val="00E83DCC"/>
    <w:rsid w:val="00E8456B"/>
    <w:rsid w:val="00E84C5E"/>
    <w:rsid w:val="00E859F5"/>
    <w:rsid w:val="00E85CE9"/>
    <w:rsid w:val="00E8751D"/>
    <w:rsid w:val="00E877D0"/>
    <w:rsid w:val="00E90C85"/>
    <w:rsid w:val="00E90CF2"/>
    <w:rsid w:val="00E917FD"/>
    <w:rsid w:val="00E9233D"/>
    <w:rsid w:val="00E93D09"/>
    <w:rsid w:val="00E95EF0"/>
    <w:rsid w:val="00E95F50"/>
    <w:rsid w:val="00E97741"/>
    <w:rsid w:val="00E97BE8"/>
    <w:rsid w:val="00E97E9C"/>
    <w:rsid w:val="00EA0638"/>
    <w:rsid w:val="00EA0B1E"/>
    <w:rsid w:val="00EA0CE6"/>
    <w:rsid w:val="00EA1C44"/>
    <w:rsid w:val="00EA2A9F"/>
    <w:rsid w:val="00EA3E29"/>
    <w:rsid w:val="00EA43BC"/>
    <w:rsid w:val="00EA5918"/>
    <w:rsid w:val="00EA6A5E"/>
    <w:rsid w:val="00EA73B8"/>
    <w:rsid w:val="00EA74C3"/>
    <w:rsid w:val="00EA7AAD"/>
    <w:rsid w:val="00EB04CA"/>
    <w:rsid w:val="00EB1467"/>
    <w:rsid w:val="00EB1544"/>
    <w:rsid w:val="00EB17C3"/>
    <w:rsid w:val="00EB2DF2"/>
    <w:rsid w:val="00EB338A"/>
    <w:rsid w:val="00EB3B0D"/>
    <w:rsid w:val="00EB4313"/>
    <w:rsid w:val="00EB45C8"/>
    <w:rsid w:val="00EB590F"/>
    <w:rsid w:val="00EB5954"/>
    <w:rsid w:val="00EB5A30"/>
    <w:rsid w:val="00EB6CBA"/>
    <w:rsid w:val="00EB7C23"/>
    <w:rsid w:val="00EC0391"/>
    <w:rsid w:val="00EC0B9C"/>
    <w:rsid w:val="00EC1CEA"/>
    <w:rsid w:val="00EC1FC9"/>
    <w:rsid w:val="00EC2523"/>
    <w:rsid w:val="00EC4140"/>
    <w:rsid w:val="00EC4939"/>
    <w:rsid w:val="00EC4D4B"/>
    <w:rsid w:val="00EC4EDA"/>
    <w:rsid w:val="00EC5BD4"/>
    <w:rsid w:val="00EC5E3A"/>
    <w:rsid w:val="00EC73F4"/>
    <w:rsid w:val="00ED00A4"/>
    <w:rsid w:val="00ED0B24"/>
    <w:rsid w:val="00ED1B54"/>
    <w:rsid w:val="00ED1EA4"/>
    <w:rsid w:val="00ED3E35"/>
    <w:rsid w:val="00ED7234"/>
    <w:rsid w:val="00ED7A65"/>
    <w:rsid w:val="00EE019C"/>
    <w:rsid w:val="00EE0995"/>
    <w:rsid w:val="00EE0B8F"/>
    <w:rsid w:val="00EE13F5"/>
    <w:rsid w:val="00EE3410"/>
    <w:rsid w:val="00EE41A8"/>
    <w:rsid w:val="00EE4C25"/>
    <w:rsid w:val="00EE53B4"/>
    <w:rsid w:val="00EE5FC9"/>
    <w:rsid w:val="00EE7600"/>
    <w:rsid w:val="00EF0666"/>
    <w:rsid w:val="00EF06A8"/>
    <w:rsid w:val="00EF08CC"/>
    <w:rsid w:val="00EF0E7B"/>
    <w:rsid w:val="00EF2500"/>
    <w:rsid w:val="00EF321D"/>
    <w:rsid w:val="00EF3936"/>
    <w:rsid w:val="00EF3C1F"/>
    <w:rsid w:val="00EF5771"/>
    <w:rsid w:val="00EF6993"/>
    <w:rsid w:val="00EF799C"/>
    <w:rsid w:val="00EF7A49"/>
    <w:rsid w:val="00F00138"/>
    <w:rsid w:val="00F004EA"/>
    <w:rsid w:val="00F00C9D"/>
    <w:rsid w:val="00F0198E"/>
    <w:rsid w:val="00F019BD"/>
    <w:rsid w:val="00F04685"/>
    <w:rsid w:val="00F04A10"/>
    <w:rsid w:val="00F058E6"/>
    <w:rsid w:val="00F05BA9"/>
    <w:rsid w:val="00F05FC1"/>
    <w:rsid w:val="00F115E5"/>
    <w:rsid w:val="00F1172D"/>
    <w:rsid w:val="00F11BE2"/>
    <w:rsid w:val="00F126B1"/>
    <w:rsid w:val="00F13522"/>
    <w:rsid w:val="00F13AE8"/>
    <w:rsid w:val="00F13B49"/>
    <w:rsid w:val="00F1460E"/>
    <w:rsid w:val="00F15D03"/>
    <w:rsid w:val="00F20DD3"/>
    <w:rsid w:val="00F20FC9"/>
    <w:rsid w:val="00F21AD1"/>
    <w:rsid w:val="00F22E1E"/>
    <w:rsid w:val="00F248C9"/>
    <w:rsid w:val="00F24A7C"/>
    <w:rsid w:val="00F25C35"/>
    <w:rsid w:val="00F26AB0"/>
    <w:rsid w:val="00F30750"/>
    <w:rsid w:val="00F3138B"/>
    <w:rsid w:val="00F33057"/>
    <w:rsid w:val="00F34100"/>
    <w:rsid w:val="00F35D8D"/>
    <w:rsid w:val="00F35F99"/>
    <w:rsid w:val="00F377EC"/>
    <w:rsid w:val="00F405C2"/>
    <w:rsid w:val="00F42E72"/>
    <w:rsid w:val="00F436A1"/>
    <w:rsid w:val="00F44FB3"/>
    <w:rsid w:val="00F4532E"/>
    <w:rsid w:val="00F4599A"/>
    <w:rsid w:val="00F45D15"/>
    <w:rsid w:val="00F464DD"/>
    <w:rsid w:val="00F47763"/>
    <w:rsid w:val="00F47B08"/>
    <w:rsid w:val="00F50279"/>
    <w:rsid w:val="00F506C6"/>
    <w:rsid w:val="00F51FED"/>
    <w:rsid w:val="00F5208B"/>
    <w:rsid w:val="00F5301B"/>
    <w:rsid w:val="00F53B5C"/>
    <w:rsid w:val="00F53C57"/>
    <w:rsid w:val="00F53CA6"/>
    <w:rsid w:val="00F54EB2"/>
    <w:rsid w:val="00F5513D"/>
    <w:rsid w:val="00F57180"/>
    <w:rsid w:val="00F57E96"/>
    <w:rsid w:val="00F6027A"/>
    <w:rsid w:val="00F614C4"/>
    <w:rsid w:val="00F620D0"/>
    <w:rsid w:val="00F62BE1"/>
    <w:rsid w:val="00F65C2A"/>
    <w:rsid w:val="00F664B6"/>
    <w:rsid w:val="00F7007D"/>
    <w:rsid w:val="00F70160"/>
    <w:rsid w:val="00F7269E"/>
    <w:rsid w:val="00F7321F"/>
    <w:rsid w:val="00F7333B"/>
    <w:rsid w:val="00F73575"/>
    <w:rsid w:val="00F73C22"/>
    <w:rsid w:val="00F73D83"/>
    <w:rsid w:val="00F74330"/>
    <w:rsid w:val="00F7488D"/>
    <w:rsid w:val="00F74FA4"/>
    <w:rsid w:val="00F75029"/>
    <w:rsid w:val="00F75F70"/>
    <w:rsid w:val="00F7615E"/>
    <w:rsid w:val="00F76D98"/>
    <w:rsid w:val="00F77235"/>
    <w:rsid w:val="00F77526"/>
    <w:rsid w:val="00F8150B"/>
    <w:rsid w:val="00F81E52"/>
    <w:rsid w:val="00F82719"/>
    <w:rsid w:val="00F83008"/>
    <w:rsid w:val="00F83344"/>
    <w:rsid w:val="00F8402E"/>
    <w:rsid w:val="00F857C1"/>
    <w:rsid w:val="00F85A52"/>
    <w:rsid w:val="00F85EAE"/>
    <w:rsid w:val="00F874E6"/>
    <w:rsid w:val="00F900ED"/>
    <w:rsid w:val="00F903E0"/>
    <w:rsid w:val="00F91A83"/>
    <w:rsid w:val="00F91BBD"/>
    <w:rsid w:val="00F91FBA"/>
    <w:rsid w:val="00F92F65"/>
    <w:rsid w:val="00F93B60"/>
    <w:rsid w:val="00F93DA6"/>
    <w:rsid w:val="00F942AF"/>
    <w:rsid w:val="00F9447A"/>
    <w:rsid w:val="00F94BD3"/>
    <w:rsid w:val="00F96522"/>
    <w:rsid w:val="00F96DC8"/>
    <w:rsid w:val="00F971B2"/>
    <w:rsid w:val="00F976DB"/>
    <w:rsid w:val="00F97C56"/>
    <w:rsid w:val="00FA2275"/>
    <w:rsid w:val="00FA23D0"/>
    <w:rsid w:val="00FA3FBF"/>
    <w:rsid w:val="00FA5E76"/>
    <w:rsid w:val="00FA608D"/>
    <w:rsid w:val="00FA6835"/>
    <w:rsid w:val="00FA7B2C"/>
    <w:rsid w:val="00FB25FD"/>
    <w:rsid w:val="00FB298A"/>
    <w:rsid w:val="00FB35DB"/>
    <w:rsid w:val="00FB3A1C"/>
    <w:rsid w:val="00FB4032"/>
    <w:rsid w:val="00FB42B1"/>
    <w:rsid w:val="00FB47C1"/>
    <w:rsid w:val="00FB502B"/>
    <w:rsid w:val="00FB633A"/>
    <w:rsid w:val="00FB65D8"/>
    <w:rsid w:val="00FB66B4"/>
    <w:rsid w:val="00FB7978"/>
    <w:rsid w:val="00FC0D78"/>
    <w:rsid w:val="00FC1012"/>
    <w:rsid w:val="00FC1614"/>
    <w:rsid w:val="00FC33A2"/>
    <w:rsid w:val="00FC3EB1"/>
    <w:rsid w:val="00FC4516"/>
    <w:rsid w:val="00FC52A4"/>
    <w:rsid w:val="00FC6089"/>
    <w:rsid w:val="00FC7721"/>
    <w:rsid w:val="00FC7A6D"/>
    <w:rsid w:val="00FD14D3"/>
    <w:rsid w:val="00FD1C26"/>
    <w:rsid w:val="00FD269C"/>
    <w:rsid w:val="00FD3199"/>
    <w:rsid w:val="00FD38F1"/>
    <w:rsid w:val="00FE12E2"/>
    <w:rsid w:val="00FE2B88"/>
    <w:rsid w:val="00FE3A86"/>
    <w:rsid w:val="00FE469F"/>
    <w:rsid w:val="00FE4BC4"/>
    <w:rsid w:val="00FE5C22"/>
    <w:rsid w:val="00FE7407"/>
    <w:rsid w:val="00FE7DBD"/>
    <w:rsid w:val="00FF068C"/>
    <w:rsid w:val="00FF0D86"/>
    <w:rsid w:val="00FF11DF"/>
    <w:rsid w:val="00FF1E6F"/>
    <w:rsid w:val="00FF369D"/>
    <w:rsid w:val="00FF41B6"/>
    <w:rsid w:val="00FF571C"/>
    <w:rsid w:val="00FF6A10"/>
    <w:rsid w:val="00FF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0BA01"/>
  <w15:chartTrackingRefBased/>
  <w15:docId w15:val="{FA2DF33A-E15C-45D4-B28D-ADC359250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ABA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FC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17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7A8"/>
  </w:style>
  <w:style w:type="paragraph" w:styleId="Footer">
    <w:name w:val="footer"/>
    <w:basedOn w:val="Normal"/>
    <w:link w:val="FooterChar"/>
    <w:uiPriority w:val="99"/>
    <w:unhideWhenUsed/>
    <w:rsid w:val="003C17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7A8"/>
  </w:style>
  <w:style w:type="character" w:styleId="Emphasis">
    <w:name w:val="Emphasis"/>
    <w:basedOn w:val="DefaultParagraphFont"/>
    <w:uiPriority w:val="20"/>
    <w:qFormat/>
    <w:rsid w:val="00FE7DBD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863299"/>
  </w:style>
  <w:style w:type="paragraph" w:styleId="ListParagraph">
    <w:name w:val="List Paragraph"/>
    <w:basedOn w:val="Normal"/>
    <w:uiPriority w:val="34"/>
    <w:qFormat/>
    <w:rsid w:val="00E66A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02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27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835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5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54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54B"/>
    <w:rPr>
      <w:rFonts w:ascii="Times New Roman" w:hAnsi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9689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941D7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831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quel.serraburriel@uzh.ch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06B82-EB9E-4CDF-80E6-82FA9E99C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5</Pages>
  <Words>387</Words>
  <Characters>220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 Pompeu Fabra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quel Serra</dc:creator>
  <cp:keywords/>
  <dc:description/>
  <cp:lastModifiedBy>Miquel Serra</cp:lastModifiedBy>
  <cp:revision>213</cp:revision>
  <dcterms:created xsi:type="dcterms:W3CDTF">2020-09-04T05:46:00Z</dcterms:created>
  <dcterms:modified xsi:type="dcterms:W3CDTF">2021-08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nnals-of-internal-medicine</vt:lpwstr>
  </property>
  <property fmtid="{D5CDD505-2E9C-101B-9397-08002B2CF9AE}" pid="5" name="Mendeley Recent Style Name 1_1">
    <vt:lpwstr>Annals of Internal Medicine</vt:lpwstr>
  </property>
  <property fmtid="{D5CDD505-2E9C-101B-9397-08002B2CF9AE}" pid="6" name="Mendeley Recent Style Id 2_1">
    <vt:lpwstr>http://www.zotero.org/styles/bmc-infectious-diseases</vt:lpwstr>
  </property>
  <property fmtid="{D5CDD505-2E9C-101B-9397-08002B2CF9AE}" pid="7" name="Mendeley Recent Style Name 2_1">
    <vt:lpwstr>BMC Infectious Diseases</vt:lpwstr>
  </property>
  <property fmtid="{D5CDD505-2E9C-101B-9397-08002B2CF9AE}" pid="8" name="Mendeley Recent Style Id 3_1">
    <vt:lpwstr>http://www.zotero.org/styles/clinical-gastroenterology-and-hepatology</vt:lpwstr>
  </property>
  <property fmtid="{D5CDD505-2E9C-101B-9397-08002B2CF9AE}" pid="9" name="Mendeley Recent Style Name 3_1">
    <vt:lpwstr>Clinical Gastroenterology and Hepatology</vt:lpwstr>
  </property>
  <property fmtid="{D5CDD505-2E9C-101B-9397-08002B2CF9AE}" pid="10" name="Mendeley Recent Style Id 4_1">
    <vt:lpwstr>http://www.zotero.org/styles/econometrica</vt:lpwstr>
  </property>
  <property fmtid="{D5CDD505-2E9C-101B-9397-08002B2CF9AE}" pid="11" name="Mendeley Recent Style Name 4_1">
    <vt:lpwstr>Econometrica</vt:lpwstr>
  </property>
  <property fmtid="{D5CDD505-2E9C-101B-9397-08002B2CF9AE}" pid="12" name="Mendeley Recent Style Id 5_1">
    <vt:lpwstr>http://www.zotero.org/styles/infection-control-and-hospital-epidemiology</vt:lpwstr>
  </property>
  <property fmtid="{D5CDD505-2E9C-101B-9397-08002B2CF9AE}" pid="13" name="Mendeley Recent Style Name 5_1">
    <vt:lpwstr>Infection Control &amp; Hospital Epidemiology</vt:lpwstr>
  </property>
  <property fmtid="{D5CDD505-2E9C-101B-9397-08002B2CF9AE}" pid="14" name="Mendeley Recent Style Id 6_1">
    <vt:lpwstr>http://www.zotero.org/styles/journal-of-clinical-epidemiology</vt:lpwstr>
  </property>
  <property fmtid="{D5CDD505-2E9C-101B-9397-08002B2CF9AE}" pid="15" name="Mendeley Recent Style Name 6_1">
    <vt:lpwstr>Journal of Clinical Epidemiology</vt:lpwstr>
  </property>
  <property fmtid="{D5CDD505-2E9C-101B-9397-08002B2CF9AE}" pid="16" name="Mendeley Recent Style Id 7_1">
    <vt:lpwstr>http://www.zotero.org/styles/nature-communications</vt:lpwstr>
  </property>
  <property fmtid="{D5CDD505-2E9C-101B-9397-08002B2CF9AE}" pid="17" name="Mendeley Recent Style Name 7_1">
    <vt:lpwstr>Nature Communications</vt:lpwstr>
  </property>
  <property fmtid="{D5CDD505-2E9C-101B-9397-08002B2CF9AE}" pid="18" name="Mendeley Recent Style Id 8_1">
    <vt:lpwstr>http://www.zotero.org/styles/the-journal-of-bone-and-joint-surgery</vt:lpwstr>
  </property>
  <property fmtid="{D5CDD505-2E9C-101B-9397-08002B2CF9AE}" pid="19" name="Mendeley Recent Style Name 8_1">
    <vt:lpwstr>The Journal of Bone &amp; Joint Surgery</vt:lpwstr>
  </property>
  <property fmtid="{D5CDD505-2E9C-101B-9397-08002B2CF9AE}" pid="20" name="Mendeley Recent Style Id 9_1">
    <vt:lpwstr>http://www.zotero.org/styles/the-lancet-infectious-diseases</vt:lpwstr>
  </property>
  <property fmtid="{D5CDD505-2E9C-101B-9397-08002B2CF9AE}" pid="21" name="Mendeley Recent Style Name 9_1">
    <vt:lpwstr>The Lancet Infectious Diseas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cc6d024-0fe6-3aa6-9976-8df1ed8d64be</vt:lpwstr>
  </property>
  <property fmtid="{D5CDD505-2E9C-101B-9397-08002B2CF9AE}" pid="24" name="Mendeley Citation Style_1">
    <vt:lpwstr>http://www.zotero.org/styles/infection-control-and-hospital-epidemiology</vt:lpwstr>
  </property>
</Properties>
</file>